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51693E" w14:textId="73BF609F" w:rsidR="009E27E9" w:rsidRPr="00D03FD5" w:rsidRDefault="00D90B7B">
      <w:pPr>
        <w:pStyle w:val="Standard"/>
        <w:jc w:val="center"/>
        <w:rPr>
          <w:rFonts w:cs="Calibri"/>
          <w:lang w:eastAsia="zh-TW"/>
        </w:rPr>
      </w:pPr>
      <w:r>
        <w:rPr>
          <w:rFonts w:ascii="標楷體" w:eastAsia="標楷體" w:hAnsi="標楷體" w:cs="標楷體"/>
          <w:b/>
          <w:sz w:val="22"/>
          <w:szCs w:val="22"/>
          <w:lang w:eastAsia="zh-TW"/>
        </w:rPr>
        <w:t xml:space="preserve"> </w:t>
      </w:r>
      <w:r>
        <w:rPr>
          <w:rFonts w:ascii="標楷體" w:eastAsia="標楷體" w:hAnsi="標楷體" w:cs="標楷體"/>
          <w:b/>
          <w:sz w:val="28"/>
          <w:szCs w:val="28"/>
          <w:lang w:eastAsia="zh-TW"/>
        </w:rPr>
        <w:t xml:space="preserve"> </w:t>
      </w:r>
      <w:r>
        <w:rPr>
          <w:rFonts w:ascii="標楷體" w:eastAsia="標楷體" w:hAnsi="標楷體" w:cs="標楷體"/>
          <w:b/>
          <w:sz w:val="32"/>
          <w:szCs w:val="32"/>
          <w:lang w:eastAsia="zh-TW"/>
        </w:rPr>
        <w:t xml:space="preserve"> </w:t>
      </w:r>
      <w:r w:rsidRPr="00D03FD5">
        <w:rPr>
          <w:rFonts w:eastAsia="標楷體" w:cs="Calibri"/>
          <w:b/>
          <w:sz w:val="32"/>
          <w:szCs w:val="32"/>
          <w:lang w:eastAsia="zh-TW"/>
        </w:rPr>
        <w:t>11</w:t>
      </w:r>
      <w:r w:rsidR="00D03FD5" w:rsidRPr="00D03FD5">
        <w:rPr>
          <w:rFonts w:eastAsia="標楷體" w:cs="Calibri"/>
          <w:b/>
          <w:sz w:val="32"/>
          <w:szCs w:val="32"/>
          <w:lang w:eastAsia="zh-TW"/>
        </w:rPr>
        <w:t>3</w:t>
      </w:r>
      <w:r w:rsidRPr="00D03FD5">
        <w:rPr>
          <w:rFonts w:eastAsia="標楷體" w:cs="Calibri"/>
          <w:b/>
          <w:sz w:val="32"/>
          <w:szCs w:val="32"/>
          <w:lang w:eastAsia="zh-TW"/>
        </w:rPr>
        <w:t>-1</w:t>
      </w:r>
      <w:r w:rsidRPr="00D03FD5">
        <w:rPr>
          <w:rFonts w:eastAsia="標楷體" w:cs="Calibri"/>
          <w:b/>
          <w:sz w:val="32"/>
          <w:szCs w:val="32"/>
          <w:lang w:eastAsia="zh-TW"/>
        </w:rPr>
        <w:t>學期</w:t>
      </w:r>
      <w:r w:rsidRPr="00D03FD5">
        <w:rPr>
          <w:rFonts w:eastAsia="標楷體" w:cs="Calibri"/>
          <w:b/>
          <w:sz w:val="32"/>
          <w:szCs w:val="32"/>
          <w:lang w:eastAsia="zh-TW"/>
        </w:rPr>
        <w:t xml:space="preserve"> </w:t>
      </w:r>
      <w:r w:rsidRPr="00D03FD5">
        <w:rPr>
          <w:rFonts w:eastAsia="標楷體" w:cs="Calibri"/>
          <w:b/>
          <w:sz w:val="32"/>
          <w:szCs w:val="32"/>
          <w:lang w:eastAsia="zh-TW"/>
        </w:rPr>
        <w:t>書報討論順序</w:t>
      </w:r>
      <w:r w:rsidR="0093110A" w:rsidRPr="00D03FD5">
        <w:rPr>
          <w:rFonts w:eastAsia="標楷體" w:cs="Calibri"/>
          <w:b/>
          <w:sz w:val="32"/>
          <w:szCs w:val="32"/>
          <w:lang w:eastAsia="zh-TW"/>
        </w:rPr>
        <w:t xml:space="preserve"> </w:t>
      </w:r>
      <w:r w:rsidR="000A27A9" w:rsidRPr="00D03FD5">
        <w:rPr>
          <w:rFonts w:eastAsia="標楷體" w:cs="Calibri"/>
          <w:b/>
          <w:color w:val="FF0000"/>
          <w:sz w:val="32"/>
          <w:szCs w:val="32"/>
          <w:lang w:eastAsia="zh-TW"/>
        </w:rPr>
        <w:t>教</w:t>
      </w:r>
      <w:r w:rsidR="000A27A9" w:rsidRPr="00D03FD5">
        <w:rPr>
          <w:rFonts w:eastAsia="標楷體" w:cs="Calibri"/>
          <w:b/>
          <w:color w:val="FF0000"/>
          <w:sz w:val="32"/>
          <w:szCs w:val="32"/>
          <w:lang w:eastAsia="zh-TW"/>
        </w:rPr>
        <w:t>201</w:t>
      </w:r>
      <w:r w:rsidR="000A27A9" w:rsidRPr="00D03FD5">
        <w:rPr>
          <w:rFonts w:eastAsia="標楷體" w:cs="Calibri"/>
          <w:b/>
          <w:color w:val="FF0000"/>
          <w:sz w:val="32"/>
          <w:szCs w:val="32"/>
          <w:lang w:eastAsia="zh-TW"/>
        </w:rPr>
        <w:t>演講廳</w:t>
      </w:r>
    </w:p>
    <w:p w14:paraId="623F3701" w14:textId="77777777" w:rsidR="009E27E9" w:rsidRDefault="009E27E9">
      <w:pPr>
        <w:pStyle w:val="Standard"/>
        <w:jc w:val="center"/>
        <w:rPr>
          <w:lang w:eastAsia="zh-TW"/>
        </w:rPr>
      </w:pPr>
      <w:bookmarkStart w:id="0" w:name="gjdgxs"/>
      <w:bookmarkEnd w:id="0"/>
    </w:p>
    <w:tbl>
      <w:tblPr>
        <w:tblW w:w="12795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85"/>
        <w:gridCol w:w="1291"/>
        <w:gridCol w:w="6556"/>
        <w:gridCol w:w="4163"/>
      </w:tblGrid>
      <w:tr w:rsidR="009E27E9" w14:paraId="7C2B2405" w14:textId="77777777">
        <w:trPr>
          <w:trHeight w:val="437"/>
          <w:jc w:val="center"/>
        </w:trPr>
        <w:tc>
          <w:tcPr>
            <w:tcW w:w="785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2E2E0625" w14:textId="77777777" w:rsidR="009E27E9" w:rsidRDefault="00D90B7B">
            <w:pPr>
              <w:pStyle w:val="Standard"/>
              <w:jc w:val="center"/>
              <w:rPr>
                <w:rFonts w:ascii="標楷體" w:eastAsia="標楷體" w:hAnsi="標楷體" w:cs="標楷體"/>
                <w:b/>
                <w:sz w:val="28"/>
                <w:szCs w:val="28"/>
              </w:rPr>
            </w:pPr>
            <w:r>
              <w:rPr>
                <w:rFonts w:ascii="標楷體" w:eastAsia="標楷體" w:hAnsi="標楷體" w:cs="標楷體"/>
                <w:b/>
                <w:sz w:val="28"/>
                <w:szCs w:val="28"/>
              </w:rPr>
              <w:t>週次</w:t>
            </w:r>
          </w:p>
        </w:tc>
        <w:tc>
          <w:tcPr>
            <w:tcW w:w="1291" w:type="dxa"/>
            <w:tcBorders>
              <w:top w:val="single" w:sz="12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36AE78AF" w14:textId="77777777" w:rsidR="009E27E9" w:rsidRDefault="00D90B7B">
            <w:pPr>
              <w:pStyle w:val="Standard"/>
              <w:jc w:val="center"/>
              <w:rPr>
                <w:rFonts w:ascii="標楷體" w:eastAsia="標楷體" w:hAnsi="標楷體" w:cs="標楷體"/>
                <w:b/>
                <w:sz w:val="28"/>
                <w:szCs w:val="28"/>
              </w:rPr>
            </w:pPr>
            <w:r>
              <w:rPr>
                <w:rFonts w:ascii="標楷體" w:eastAsia="標楷體" w:hAnsi="標楷體" w:cs="標楷體"/>
                <w:b/>
                <w:sz w:val="28"/>
                <w:szCs w:val="28"/>
              </w:rPr>
              <w:t>日 期</w:t>
            </w:r>
          </w:p>
        </w:tc>
        <w:tc>
          <w:tcPr>
            <w:tcW w:w="6556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5E5890BD" w14:textId="77777777" w:rsidR="009E27E9" w:rsidRDefault="00D90B7B">
            <w:pPr>
              <w:pStyle w:val="Standard"/>
              <w:jc w:val="center"/>
            </w:pPr>
            <w:r>
              <w:rPr>
                <w:rFonts w:ascii="標楷體" w:eastAsia="標楷體" w:hAnsi="標楷體" w:cs="標楷體"/>
                <w:sz w:val="28"/>
                <w:szCs w:val="28"/>
                <w:lang w:eastAsia="zh-TW"/>
              </w:rPr>
              <w:t>活動</w:t>
            </w:r>
          </w:p>
        </w:tc>
        <w:tc>
          <w:tcPr>
            <w:tcW w:w="4163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06B58139" w14:textId="77777777" w:rsidR="009E27E9" w:rsidRDefault="00D90B7B">
            <w:pPr>
              <w:pStyle w:val="Standard"/>
              <w:jc w:val="center"/>
              <w:rPr>
                <w:rFonts w:ascii="標楷體" w:eastAsia="標楷體" w:hAnsi="標楷體" w:cs="標楷體"/>
                <w:b/>
                <w:sz w:val="28"/>
                <w:szCs w:val="28"/>
              </w:rPr>
            </w:pPr>
            <w:r>
              <w:rPr>
                <w:rFonts w:ascii="標楷體" w:eastAsia="標楷體" w:hAnsi="標楷體" w:cs="標楷體"/>
                <w:b/>
                <w:sz w:val="28"/>
                <w:szCs w:val="28"/>
              </w:rPr>
              <w:t>當週負責教授</w:t>
            </w:r>
          </w:p>
        </w:tc>
      </w:tr>
      <w:tr w:rsidR="009E27E9" w14:paraId="211A7210" w14:textId="77777777">
        <w:trPr>
          <w:trHeight w:val="437"/>
          <w:jc w:val="center"/>
        </w:trPr>
        <w:tc>
          <w:tcPr>
            <w:tcW w:w="78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1E11DC7D" w14:textId="77777777" w:rsidR="009E27E9" w:rsidRPr="005B5E8F" w:rsidRDefault="00D90B7B">
            <w:pPr>
              <w:pStyle w:val="Standard"/>
              <w:jc w:val="center"/>
              <w:rPr>
                <w:b/>
                <w:sz w:val="28"/>
                <w:szCs w:val="28"/>
              </w:rPr>
            </w:pPr>
            <w:r w:rsidRPr="005B5E8F">
              <w:rPr>
                <w:b/>
                <w:sz w:val="28"/>
                <w:szCs w:val="28"/>
              </w:rPr>
              <w:t>1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2E4466E0" w14:textId="3B3C5C67" w:rsidR="009E27E9" w:rsidRPr="005B5E8F" w:rsidRDefault="00D90B7B">
            <w:pPr>
              <w:pStyle w:val="Standard"/>
              <w:jc w:val="center"/>
            </w:pPr>
            <w:r w:rsidRPr="005B5E8F">
              <w:rPr>
                <w:b/>
                <w:sz w:val="28"/>
                <w:szCs w:val="28"/>
              </w:rPr>
              <w:t>9/</w:t>
            </w:r>
            <w:r w:rsidR="000933F6" w:rsidRPr="005B5E8F">
              <w:rPr>
                <w:b/>
                <w:sz w:val="28"/>
                <w:szCs w:val="28"/>
                <w:lang w:eastAsia="zh-TW"/>
              </w:rPr>
              <w:t>5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45B4E279" w14:textId="77777777" w:rsidR="00D03FD5" w:rsidRDefault="000933F6" w:rsidP="000933F6">
            <w:pPr>
              <w:pStyle w:val="Standard"/>
              <w:numPr>
                <w:ilvl w:val="0"/>
                <w:numId w:val="2"/>
              </w:numPr>
              <w:ind w:right="35"/>
              <w:rPr>
                <w:rFonts w:ascii="標楷體" w:eastAsia="標楷體" w:hAnsi="標楷體" w:cs="標楷體"/>
                <w:b/>
                <w:lang w:eastAsia="zh-TW"/>
              </w:rPr>
            </w:pPr>
            <w:r>
              <w:rPr>
                <w:rFonts w:ascii="標楷體" w:eastAsia="標楷體" w:hAnsi="標楷體" w:cs="標楷體"/>
                <w:b/>
                <w:lang w:eastAsia="zh-TW"/>
              </w:rPr>
              <w:t>課程說明</w:t>
            </w:r>
          </w:p>
          <w:p w14:paraId="4AF8AE9C" w14:textId="1CA2B6BC" w:rsidR="009E27E9" w:rsidRPr="00D03FD5" w:rsidRDefault="000933F6" w:rsidP="000933F6">
            <w:pPr>
              <w:pStyle w:val="Standard"/>
              <w:numPr>
                <w:ilvl w:val="0"/>
                <w:numId w:val="2"/>
              </w:numPr>
              <w:ind w:right="35"/>
              <w:rPr>
                <w:rFonts w:ascii="標楷體" w:eastAsia="標楷體" w:hAnsi="標楷體" w:cs="標楷體"/>
                <w:b/>
                <w:lang w:eastAsia="zh-TW"/>
              </w:rPr>
            </w:pPr>
            <w:r w:rsidRPr="00D03FD5">
              <w:rPr>
                <w:rFonts w:ascii="標楷體" w:eastAsia="標楷體" w:hAnsi="標楷體" w:cs="標楷體" w:hint="eastAsia"/>
                <w:b/>
                <w:lang w:eastAsia="zh-TW"/>
              </w:rPr>
              <w:t>圖書館資料檢索介紹</w:t>
            </w:r>
            <w:r w:rsidR="000259DD">
              <w:rPr>
                <w:rFonts w:ascii="標楷體" w:eastAsia="標楷體" w:hAnsi="標楷體" w:cs="標楷體" w:hint="eastAsia"/>
                <w:b/>
                <w:lang w:eastAsia="zh-TW"/>
              </w:rPr>
              <w:t xml:space="preserve"> </w:t>
            </w:r>
          </w:p>
        </w:tc>
        <w:tc>
          <w:tcPr>
            <w:tcW w:w="41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414F7A7A" w14:textId="0B7D1002" w:rsidR="009E27E9" w:rsidRDefault="000933F6" w:rsidP="000933F6">
            <w:pPr>
              <w:pStyle w:val="Standard"/>
              <w:jc w:val="center"/>
              <w:rPr>
                <w:rFonts w:ascii="標楷體" w:eastAsia="標楷體" w:hAnsi="標楷體" w:cs="標楷體"/>
                <w:b/>
                <w:sz w:val="28"/>
                <w:szCs w:val="28"/>
                <w:lang w:eastAsia="zh-TW"/>
              </w:rPr>
            </w:pPr>
            <w:r>
              <w:rPr>
                <w:rFonts w:ascii="標楷體" w:eastAsia="標楷體" w:hAnsi="標楷體" w:cs="標楷體"/>
                <w:b/>
                <w:sz w:val="28"/>
                <w:szCs w:val="28"/>
                <w:shd w:val="clear" w:color="auto" w:fill="729FCF"/>
                <w:lang w:eastAsia="zh-TW"/>
              </w:rPr>
              <w:t>王嘉斌教授</w:t>
            </w:r>
          </w:p>
        </w:tc>
      </w:tr>
      <w:tr w:rsidR="009E27E9" w14:paraId="74D48BCB" w14:textId="77777777">
        <w:trPr>
          <w:trHeight w:val="305"/>
          <w:jc w:val="center"/>
        </w:trPr>
        <w:tc>
          <w:tcPr>
            <w:tcW w:w="78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0E969E31" w14:textId="77777777" w:rsidR="009E27E9" w:rsidRPr="009F0654" w:rsidRDefault="00D90B7B">
            <w:pPr>
              <w:pStyle w:val="Standard"/>
              <w:jc w:val="center"/>
              <w:rPr>
                <w:b/>
                <w:sz w:val="28"/>
                <w:szCs w:val="28"/>
              </w:rPr>
            </w:pPr>
            <w:r w:rsidRPr="009F0654">
              <w:rPr>
                <w:b/>
                <w:sz w:val="28"/>
                <w:szCs w:val="28"/>
              </w:rPr>
              <w:t>2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433F7120" w14:textId="0D8BCC0F" w:rsidR="009E27E9" w:rsidRPr="009F0654" w:rsidRDefault="00D90B7B">
            <w:pPr>
              <w:pStyle w:val="Standard"/>
              <w:jc w:val="center"/>
              <w:rPr>
                <w:b/>
                <w:sz w:val="28"/>
                <w:szCs w:val="28"/>
              </w:rPr>
            </w:pPr>
            <w:r w:rsidRPr="009F0654">
              <w:rPr>
                <w:b/>
                <w:sz w:val="28"/>
                <w:szCs w:val="28"/>
              </w:rPr>
              <w:t>9/1</w:t>
            </w:r>
            <w:r w:rsidR="000933F6" w:rsidRPr="009F0654">
              <w:rPr>
                <w:b/>
                <w:sz w:val="28"/>
                <w:szCs w:val="28"/>
              </w:rPr>
              <w:t>2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3C51FA8A" w14:textId="58E0910D" w:rsidR="009F0654" w:rsidRPr="009F0654" w:rsidRDefault="002235FB" w:rsidP="009F0654">
            <w:pPr>
              <w:pStyle w:val="Standard"/>
              <w:ind w:right="35"/>
              <w:rPr>
                <w:rFonts w:eastAsia="標楷體"/>
                <w:bCs/>
                <w:szCs w:val="28"/>
                <w:lang w:eastAsia="zh-TW"/>
              </w:rPr>
            </w:pPr>
            <w:r w:rsidRPr="009F0654">
              <w:rPr>
                <w:rFonts w:eastAsia="標楷體"/>
                <w:bCs/>
                <w:szCs w:val="28"/>
                <w:lang w:eastAsia="zh-TW"/>
              </w:rPr>
              <w:t>校外講者</w:t>
            </w:r>
            <w:r w:rsidRPr="009F0654">
              <w:rPr>
                <w:rFonts w:eastAsia="標楷體"/>
                <w:bCs/>
                <w:szCs w:val="28"/>
                <w:lang w:eastAsia="zh-TW"/>
              </w:rPr>
              <w:t>---</w:t>
            </w:r>
            <w:r w:rsidR="009F0654" w:rsidRPr="009F0654">
              <w:rPr>
                <w:rFonts w:eastAsia="標楷體"/>
                <w:bCs/>
                <w:szCs w:val="28"/>
                <w:lang w:eastAsia="zh-TW"/>
              </w:rPr>
              <w:t>Prof. Rodrigo da Silva Guerra, Universidade Federal</w:t>
            </w:r>
          </w:p>
          <w:p w14:paraId="166EC7D4" w14:textId="30055D7F" w:rsidR="002235FB" w:rsidRPr="009F0654" w:rsidRDefault="009F0654" w:rsidP="009F0654">
            <w:pPr>
              <w:pStyle w:val="Standard"/>
              <w:ind w:right="35"/>
              <w:rPr>
                <w:rFonts w:eastAsia="標楷體"/>
                <w:bCs/>
                <w:szCs w:val="28"/>
                <w:lang w:eastAsia="zh-TW"/>
              </w:rPr>
            </w:pPr>
            <w:r w:rsidRPr="009F0654">
              <w:rPr>
                <w:rFonts w:eastAsia="標楷體"/>
                <w:bCs/>
                <w:szCs w:val="28"/>
                <w:lang w:eastAsia="zh-TW"/>
              </w:rPr>
              <w:t>de Santa Maria, Brazil</w:t>
            </w:r>
          </w:p>
          <w:p w14:paraId="32F4D553" w14:textId="3BEF5668" w:rsidR="002235FB" w:rsidRPr="00A762A0" w:rsidRDefault="002235FB" w:rsidP="002235FB">
            <w:pPr>
              <w:pStyle w:val="Standard"/>
              <w:ind w:right="960"/>
              <w:rPr>
                <w:rFonts w:eastAsia="標楷體"/>
                <w:bCs/>
                <w:color w:val="4472C4"/>
                <w:szCs w:val="28"/>
                <w:lang w:eastAsia="zh-TW"/>
              </w:rPr>
            </w:pPr>
            <w:r w:rsidRPr="009F0654">
              <w:rPr>
                <w:rFonts w:eastAsia="標楷體"/>
                <w:bCs/>
                <w:szCs w:val="28"/>
                <w:lang w:eastAsia="zh-TW"/>
              </w:rPr>
              <w:t>題目</w:t>
            </w:r>
            <w:r w:rsidRPr="009F0654">
              <w:rPr>
                <w:rFonts w:eastAsia="標楷體"/>
                <w:bCs/>
                <w:szCs w:val="28"/>
                <w:lang w:eastAsia="zh-TW"/>
              </w:rPr>
              <w:t xml:space="preserve">: </w:t>
            </w:r>
          </w:p>
          <w:p w14:paraId="03B214D8" w14:textId="2949141A" w:rsidR="0093110A" w:rsidRPr="00D03FD5" w:rsidRDefault="009F0654" w:rsidP="002235FB">
            <w:pPr>
              <w:pStyle w:val="Standard"/>
              <w:ind w:right="960"/>
              <w:rPr>
                <w:rFonts w:ascii="Times New Roman" w:eastAsia="標楷體" w:hAnsi="Times New Roman" w:cs="Times New Roman"/>
                <w:b/>
                <w:color w:val="00B050"/>
                <w:lang w:eastAsia="zh-TW"/>
              </w:rPr>
            </w:pPr>
            <w:r w:rsidRPr="0023425C"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>許陳鑑</w:t>
            </w:r>
            <w:r w:rsidRPr="00A762A0">
              <w:rPr>
                <w:rFonts w:ascii="Times New Roman" w:eastAsia="標楷體" w:hAnsi="Times New Roman" w:cs="Times New Roman"/>
                <w:b/>
                <w:color w:val="00B050"/>
                <w:lang w:eastAsia="zh-TW"/>
              </w:rPr>
              <w:t>教授</w:t>
            </w:r>
            <w:r w:rsidR="002235FB" w:rsidRPr="00A762A0">
              <w:rPr>
                <w:rFonts w:ascii="Times New Roman" w:eastAsia="標楷體" w:hAnsi="Times New Roman" w:cs="Times New Roman"/>
                <w:b/>
                <w:color w:val="00B050"/>
                <w:lang w:eastAsia="zh-TW"/>
              </w:rPr>
              <w:t>邀請</w:t>
            </w:r>
            <w:r w:rsidR="002235FB" w:rsidRPr="00A762A0"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 xml:space="preserve"> </w:t>
            </w:r>
            <w:r w:rsidR="002235FB" w:rsidRPr="00052330">
              <w:rPr>
                <w:rFonts w:ascii="Times New Roman" w:eastAsia="標楷體" w:hAnsi="Times New Roman" w:cs="Times New Roman"/>
                <w:b/>
                <w:color w:val="FF0000"/>
                <w:highlight w:val="yellow"/>
                <w:lang w:eastAsia="zh-TW"/>
              </w:rPr>
              <w:t>(</w:t>
            </w:r>
            <w:r w:rsidR="00D03FD5" w:rsidRPr="00052330">
              <w:rPr>
                <w:rFonts w:ascii="Times New Roman" w:eastAsia="標楷體" w:hAnsi="Times New Roman" w:cs="Times New Roman"/>
                <w:b/>
                <w:color w:val="FF0000"/>
                <w:highlight w:val="yellow"/>
                <w:lang w:eastAsia="zh-TW"/>
              </w:rPr>
              <w:t>On line</w:t>
            </w:r>
            <w:r w:rsidR="002235FB" w:rsidRPr="00052330">
              <w:rPr>
                <w:rFonts w:ascii="Times New Roman" w:eastAsia="標楷體" w:hAnsi="Times New Roman" w:cs="Times New Roman"/>
                <w:b/>
                <w:color w:val="FF0000"/>
                <w:highlight w:val="yellow"/>
                <w:lang w:eastAsia="zh-TW"/>
              </w:rPr>
              <w:t>)</w:t>
            </w:r>
            <w:r w:rsidR="00712C15">
              <w:rPr>
                <w:rFonts w:ascii="Times New Roman" w:eastAsia="標楷體" w:hAnsi="Times New Roman" w:cs="Times New Roman"/>
                <w:b/>
                <w:color w:val="00B050"/>
                <w:lang w:eastAsia="zh-TW"/>
              </w:rPr>
              <w:t xml:space="preserve"> </w:t>
            </w:r>
          </w:p>
        </w:tc>
        <w:tc>
          <w:tcPr>
            <w:tcW w:w="41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61D649A8" w14:textId="28533B1B" w:rsidR="009E27E9" w:rsidRDefault="000933F6">
            <w:pPr>
              <w:pStyle w:val="Standard"/>
              <w:jc w:val="center"/>
            </w:pPr>
            <w:r>
              <w:rPr>
                <w:rFonts w:ascii="標楷體" w:eastAsia="標楷體" w:hAnsi="標楷體" w:cs="標楷體"/>
                <w:b/>
                <w:sz w:val="28"/>
                <w:szCs w:val="28"/>
                <w:shd w:val="clear" w:color="auto" w:fill="FFFF00"/>
                <w:lang w:eastAsia="zh-TW"/>
              </w:rPr>
              <w:t>許陳鑑教授</w:t>
            </w:r>
            <w:r w:rsidR="00D90B7B">
              <w:rPr>
                <w:rFonts w:ascii="標楷體" w:eastAsia="標楷體" w:hAnsi="標楷體" w:cs="標楷體"/>
                <w:b/>
                <w:sz w:val="28"/>
                <w:szCs w:val="28"/>
                <w:shd w:val="clear" w:color="auto" w:fill="FFFF00"/>
                <w:lang w:eastAsia="zh-TW"/>
              </w:rPr>
              <w:t xml:space="preserve"> </w:t>
            </w:r>
          </w:p>
        </w:tc>
      </w:tr>
      <w:tr w:rsidR="00D03FD5" w14:paraId="2A600DAF" w14:textId="77777777">
        <w:trPr>
          <w:trHeight w:val="437"/>
          <w:jc w:val="center"/>
        </w:trPr>
        <w:tc>
          <w:tcPr>
            <w:tcW w:w="78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1903DBD1" w14:textId="77777777" w:rsidR="00D03FD5" w:rsidRPr="009F0654" w:rsidRDefault="00D03FD5" w:rsidP="00D03FD5">
            <w:pPr>
              <w:pStyle w:val="Standard"/>
              <w:jc w:val="center"/>
              <w:rPr>
                <w:b/>
                <w:sz w:val="28"/>
                <w:szCs w:val="28"/>
              </w:rPr>
            </w:pPr>
            <w:r w:rsidRPr="009F0654">
              <w:rPr>
                <w:b/>
                <w:sz w:val="28"/>
                <w:szCs w:val="28"/>
              </w:rPr>
              <w:t>3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44149826" w14:textId="7320E9E6" w:rsidR="00D03FD5" w:rsidRPr="00492F8A" w:rsidRDefault="00D03FD5" w:rsidP="00D03FD5">
            <w:pPr>
              <w:pStyle w:val="Standard"/>
              <w:jc w:val="center"/>
            </w:pPr>
            <w:r w:rsidRPr="00492F8A">
              <w:rPr>
                <w:b/>
                <w:sz w:val="28"/>
                <w:szCs w:val="28"/>
                <w:lang w:eastAsia="zh-TW"/>
              </w:rPr>
              <w:t>9</w:t>
            </w:r>
            <w:r w:rsidRPr="00492F8A">
              <w:rPr>
                <w:b/>
                <w:sz w:val="28"/>
                <w:szCs w:val="28"/>
              </w:rPr>
              <w:t>/</w:t>
            </w:r>
            <w:r w:rsidRPr="00492F8A">
              <w:rPr>
                <w:b/>
                <w:sz w:val="28"/>
                <w:szCs w:val="28"/>
                <w:lang w:eastAsia="zh-TW"/>
              </w:rPr>
              <w:t>19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36171382" w14:textId="280EF58A" w:rsidR="00D03FD5" w:rsidRPr="009F0654" w:rsidRDefault="0023425C" w:rsidP="00D03FD5">
            <w:pPr>
              <w:pStyle w:val="Standard"/>
              <w:ind w:right="35"/>
              <w:rPr>
                <w:rFonts w:eastAsia="標楷體"/>
                <w:bCs/>
                <w:szCs w:val="28"/>
                <w:lang w:eastAsia="zh-TW"/>
              </w:rPr>
            </w:pPr>
            <w:r w:rsidRPr="00052330">
              <w:rPr>
                <w:rFonts w:eastAsia="標楷體"/>
                <w:bCs/>
                <w:szCs w:val="28"/>
                <w:lang w:eastAsia="zh-TW"/>
              </w:rPr>
              <w:t>J</w:t>
            </w:r>
            <w:r w:rsidRPr="009F0654">
              <w:rPr>
                <w:rFonts w:eastAsia="標楷體"/>
                <w:bCs/>
                <w:szCs w:val="28"/>
                <w:lang w:eastAsia="zh-TW"/>
              </w:rPr>
              <w:t>ules Rostand</w:t>
            </w:r>
            <w:r w:rsidR="00627DA5" w:rsidRPr="009F0654">
              <w:rPr>
                <w:rFonts w:eastAsia="標楷體"/>
                <w:bCs/>
                <w:szCs w:val="28"/>
                <w:lang w:eastAsia="zh-TW"/>
              </w:rPr>
              <w:t>, PhD candidate, NTNU</w:t>
            </w:r>
          </w:p>
          <w:p w14:paraId="2E54400A" w14:textId="77777777" w:rsidR="00D03FD5" w:rsidRPr="009F0654" w:rsidRDefault="00D03FD5" w:rsidP="00D03FD5">
            <w:pPr>
              <w:pStyle w:val="Standard"/>
              <w:ind w:right="960"/>
              <w:rPr>
                <w:rFonts w:eastAsia="標楷體"/>
                <w:bCs/>
                <w:szCs w:val="28"/>
                <w:lang w:eastAsia="zh-TW"/>
              </w:rPr>
            </w:pPr>
            <w:r w:rsidRPr="009F0654">
              <w:rPr>
                <w:rFonts w:eastAsia="標楷體"/>
                <w:bCs/>
                <w:szCs w:val="28"/>
                <w:lang w:eastAsia="zh-TW"/>
              </w:rPr>
              <w:t>題目</w:t>
            </w:r>
            <w:r w:rsidRPr="009F0654">
              <w:rPr>
                <w:rFonts w:eastAsia="標楷體"/>
                <w:bCs/>
                <w:szCs w:val="28"/>
                <w:lang w:eastAsia="zh-TW"/>
              </w:rPr>
              <w:t xml:space="preserve">: </w:t>
            </w:r>
          </w:p>
          <w:p w14:paraId="085143C1" w14:textId="7395000F" w:rsidR="00D03FD5" w:rsidRDefault="0023425C" w:rsidP="00D03FD5">
            <w:pPr>
              <w:pStyle w:val="Standard"/>
              <w:ind w:right="960"/>
              <w:rPr>
                <w:lang w:eastAsia="zh-TW"/>
              </w:rPr>
            </w:pPr>
            <w:r w:rsidRPr="0023425C"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>許陳鑑</w:t>
            </w:r>
            <w:r w:rsidR="00D03FD5" w:rsidRPr="00A762A0">
              <w:rPr>
                <w:rFonts w:ascii="Times New Roman" w:eastAsia="標楷體" w:hAnsi="Times New Roman" w:cs="Times New Roman"/>
                <w:b/>
                <w:color w:val="00B050"/>
                <w:lang w:eastAsia="zh-TW"/>
              </w:rPr>
              <w:t>教授邀請</w:t>
            </w:r>
            <w:r w:rsidR="00D03FD5" w:rsidRPr="00A762A0"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 xml:space="preserve"> </w:t>
            </w:r>
            <w:r w:rsidR="00D03FD5" w:rsidRPr="00A762A0">
              <w:rPr>
                <w:rFonts w:ascii="Times New Roman" w:eastAsia="標楷體" w:hAnsi="Times New Roman" w:cs="Times New Roman"/>
                <w:b/>
                <w:color w:val="00B050"/>
                <w:lang w:eastAsia="zh-TW"/>
              </w:rPr>
              <w:t>(On site)</w:t>
            </w:r>
            <w:r w:rsidR="00712C15"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 xml:space="preserve"> </w:t>
            </w:r>
          </w:p>
        </w:tc>
        <w:tc>
          <w:tcPr>
            <w:tcW w:w="41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30A0F83D" w14:textId="59E4B870" w:rsidR="00D03FD5" w:rsidRDefault="0023425C" w:rsidP="00D03FD5">
            <w:pPr>
              <w:pStyle w:val="Standard"/>
              <w:jc w:val="center"/>
              <w:rPr>
                <w:lang w:eastAsia="zh-TW"/>
              </w:rPr>
            </w:pPr>
            <w:r>
              <w:rPr>
                <w:rFonts w:ascii="標楷體" w:eastAsia="標楷體" w:hAnsi="標楷體" w:cs="標楷體"/>
                <w:b/>
                <w:sz w:val="28"/>
                <w:szCs w:val="28"/>
                <w:shd w:val="clear" w:color="auto" w:fill="FFFF00"/>
                <w:lang w:eastAsia="zh-TW"/>
              </w:rPr>
              <w:t>許陳鑑教授</w:t>
            </w:r>
          </w:p>
        </w:tc>
      </w:tr>
      <w:tr w:rsidR="00D03FD5" w14:paraId="7115DD19" w14:textId="77777777">
        <w:trPr>
          <w:trHeight w:val="437"/>
          <w:jc w:val="center"/>
        </w:trPr>
        <w:tc>
          <w:tcPr>
            <w:tcW w:w="78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41F9BE07" w14:textId="77777777" w:rsidR="00D03FD5" w:rsidRDefault="00D03FD5" w:rsidP="00D03FD5">
            <w:pPr>
              <w:pStyle w:val="Standard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4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24FBE903" w14:textId="7C2C2F84" w:rsidR="00D03FD5" w:rsidRPr="00492F8A" w:rsidRDefault="00D03FD5" w:rsidP="00D03FD5">
            <w:pPr>
              <w:pStyle w:val="Standard"/>
              <w:jc w:val="center"/>
            </w:pPr>
            <w:r w:rsidRPr="00492F8A">
              <w:rPr>
                <w:b/>
                <w:sz w:val="28"/>
                <w:szCs w:val="28"/>
                <w:lang w:eastAsia="zh-TW"/>
              </w:rPr>
              <w:t>9</w:t>
            </w:r>
            <w:r w:rsidRPr="00492F8A">
              <w:rPr>
                <w:b/>
                <w:sz w:val="28"/>
                <w:szCs w:val="28"/>
              </w:rPr>
              <w:t>/</w:t>
            </w:r>
            <w:r w:rsidRPr="00492F8A">
              <w:rPr>
                <w:b/>
                <w:sz w:val="28"/>
                <w:szCs w:val="28"/>
                <w:lang w:eastAsia="zh-TW"/>
              </w:rPr>
              <w:t>26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7E62D576" w14:textId="47AA6E05" w:rsidR="00D03FD5" w:rsidRPr="00A762A0" w:rsidRDefault="00D03FD5" w:rsidP="00D03FD5">
            <w:pPr>
              <w:pStyle w:val="Standard"/>
              <w:ind w:right="35"/>
              <w:rPr>
                <w:rFonts w:eastAsia="標楷體"/>
                <w:bCs/>
                <w:color w:val="4472C4"/>
                <w:szCs w:val="28"/>
                <w:lang w:eastAsia="zh-TW"/>
              </w:rPr>
            </w:pP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校外講者</w:t>
            </w: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---</w:t>
            </w:r>
            <w:r w:rsidR="00492F8A" w:rsidRPr="00492F8A"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 xml:space="preserve">Dr. Muhammad Shoaib </w:t>
            </w:r>
            <w:r w:rsidR="00492F8A" w:rsidRPr="00492F8A"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>元智大學</w:t>
            </w:r>
            <w:r w:rsidR="00492F8A" w:rsidRPr="00492F8A"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 xml:space="preserve"> AI</w:t>
            </w:r>
            <w:r w:rsidR="00492F8A" w:rsidRPr="00492F8A"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>中心</w:t>
            </w:r>
            <w:r w:rsidR="00492F8A" w:rsidRPr="00492F8A"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 xml:space="preserve"> </w:t>
            </w:r>
            <w:r w:rsidR="00492F8A" w:rsidRPr="00492F8A"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>研究教授</w:t>
            </w:r>
          </w:p>
          <w:p w14:paraId="30A3FC37" w14:textId="7BED42CD" w:rsidR="00D03FD5" w:rsidRPr="00A762A0" w:rsidRDefault="00D03FD5" w:rsidP="00D03FD5">
            <w:pPr>
              <w:pStyle w:val="Standard"/>
              <w:ind w:right="960"/>
              <w:rPr>
                <w:rFonts w:eastAsia="標楷體"/>
                <w:bCs/>
                <w:color w:val="4472C4"/>
                <w:szCs w:val="28"/>
                <w:lang w:eastAsia="zh-TW"/>
              </w:rPr>
            </w:pP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題目</w:t>
            </w: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 xml:space="preserve">: </w:t>
            </w:r>
            <w:r w:rsidR="00492F8A" w:rsidRPr="00492F8A">
              <w:rPr>
                <w:rFonts w:eastAsia="標楷體"/>
                <w:bCs/>
                <w:color w:val="4472C4"/>
                <w:szCs w:val="28"/>
                <w:lang w:eastAsia="zh-TW"/>
              </w:rPr>
              <w:t>Artificial Intelligence and Recent Trends in Computational Fluid Dynamics</w:t>
            </w:r>
          </w:p>
          <w:p w14:paraId="41E2E2BD" w14:textId="36303EC1" w:rsidR="00D03FD5" w:rsidRPr="008E403A" w:rsidRDefault="00492F8A" w:rsidP="00D03FD5">
            <w:pPr>
              <w:pStyle w:val="Standard"/>
              <w:ind w:right="960"/>
              <w:rPr>
                <w:rFonts w:eastAsia="DengXian"/>
              </w:rPr>
            </w:pPr>
            <w:r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>方士豪</w:t>
            </w:r>
            <w:r w:rsidRPr="00A762A0">
              <w:rPr>
                <w:rFonts w:ascii="Times New Roman" w:eastAsia="標楷體" w:hAnsi="Times New Roman" w:cs="Times New Roman"/>
                <w:b/>
                <w:color w:val="00B050"/>
                <w:lang w:eastAsia="zh-TW"/>
              </w:rPr>
              <w:t>教授邀請</w:t>
            </w:r>
            <w:r w:rsidRPr="00A762A0"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 xml:space="preserve"> </w:t>
            </w:r>
            <w:r w:rsidRPr="00A762A0">
              <w:rPr>
                <w:rFonts w:ascii="Times New Roman" w:eastAsia="標楷體" w:hAnsi="Times New Roman" w:cs="Times New Roman"/>
                <w:b/>
                <w:color w:val="00B050"/>
                <w:lang w:eastAsia="zh-TW"/>
              </w:rPr>
              <w:t>(On site)</w:t>
            </w:r>
            <w:r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 xml:space="preserve"> </w:t>
            </w:r>
          </w:p>
        </w:tc>
        <w:tc>
          <w:tcPr>
            <w:tcW w:w="41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38215064" w14:textId="368487A4" w:rsidR="00D03FD5" w:rsidRDefault="0023425C" w:rsidP="00D03FD5">
            <w:pPr>
              <w:pStyle w:val="Standard"/>
              <w:jc w:val="center"/>
              <w:rPr>
                <w:lang w:eastAsia="zh-TW"/>
              </w:rPr>
            </w:pPr>
            <w:r>
              <w:rPr>
                <w:rFonts w:ascii="標楷體" w:eastAsia="標楷體" w:hAnsi="標楷體" w:cs="標楷體"/>
                <w:b/>
                <w:sz w:val="28"/>
                <w:szCs w:val="28"/>
                <w:shd w:val="clear" w:color="auto" w:fill="729FCF"/>
                <w:lang w:eastAsia="zh-TW"/>
              </w:rPr>
              <w:t>王嘉斌教授</w:t>
            </w:r>
          </w:p>
        </w:tc>
      </w:tr>
      <w:tr w:rsidR="00D03FD5" w14:paraId="2FE49263" w14:textId="77777777">
        <w:trPr>
          <w:trHeight w:val="437"/>
          <w:jc w:val="center"/>
        </w:trPr>
        <w:tc>
          <w:tcPr>
            <w:tcW w:w="78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6ED000F0" w14:textId="77777777" w:rsidR="00D03FD5" w:rsidRPr="00097A7F" w:rsidRDefault="00D03FD5" w:rsidP="00D03FD5">
            <w:pPr>
              <w:pStyle w:val="Standard"/>
              <w:jc w:val="center"/>
              <w:rPr>
                <w:b/>
                <w:sz w:val="28"/>
                <w:szCs w:val="28"/>
              </w:rPr>
            </w:pPr>
            <w:r w:rsidRPr="00097A7F">
              <w:rPr>
                <w:b/>
                <w:sz w:val="28"/>
                <w:szCs w:val="28"/>
              </w:rPr>
              <w:t>5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3CC0F6F1" w14:textId="777A1076" w:rsidR="00D03FD5" w:rsidRPr="00097A7F" w:rsidRDefault="00D03FD5" w:rsidP="00D03FD5">
            <w:pPr>
              <w:pStyle w:val="Standard"/>
              <w:jc w:val="center"/>
            </w:pPr>
            <w:r w:rsidRPr="00097A7F">
              <w:rPr>
                <w:b/>
                <w:sz w:val="28"/>
                <w:szCs w:val="28"/>
              </w:rPr>
              <w:t>10/</w:t>
            </w:r>
            <w:r w:rsidRPr="00097A7F">
              <w:rPr>
                <w:b/>
                <w:sz w:val="28"/>
                <w:szCs w:val="28"/>
                <w:lang w:eastAsia="zh-TW"/>
              </w:rPr>
              <w:t>3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264A8CB8" w14:textId="4B54488D" w:rsidR="00D03FD5" w:rsidRPr="00A762A0" w:rsidRDefault="00D03FD5" w:rsidP="00D03FD5">
            <w:pPr>
              <w:pStyle w:val="Standard"/>
              <w:ind w:right="35"/>
              <w:rPr>
                <w:rFonts w:eastAsia="標楷體"/>
                <w:bCs/>
                <w:color w:val="4472C4"/>
                <w:szCs w:val="28"/>
                <w:lang w:eastAsia="zh-TW"/>
              </w:rPr>
            </w:pP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校外講者</w:t>
            </w: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---</w:t>
            </w:r>
            <w:r w:rsidR="004A2765" w:rsidRPr="004A2765"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>博亢電子</w:t>
            </w:r>
            <w:r w:rsidR="004A2765" w:rsidRPr="004A2765"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 xml:space="preserve"> </w:t>
            </w:r>
            <w:r w:rsidR="004A2765" w:rsidRPr="004A2765"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>總經理</w:t>
            </w:r>
            <w:r w:rsidR="004A2765"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 xml:space="preserve"> </w:t>
            </w:r>
            <w:r w:rsidR="00E05460" w:rsidRPr="00E05460"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>何盈杰</w:t>
            </w:r>
            <w:r w:rsidR="00E05460" w:rsidRPr="00E05460"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 xml:space="preserve"> </w:t>
            </w:r>
            <w:r w:rsidR="00E05460" w:rsidRPr="00E05460"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>博士</w:t>
            </w:r>
          </w:p>
          <w:p w14:paraId="150548E9" w14:textId="3861450B" w:rsidR="00D03FD5" w:rsidRPr="00A762A0" w:rsidRDefault="00D03FD5" w:rsidP="00D03FD5">
            <w:pPr>
              <w:pStyle w:val="Standard"/>
              <w:ind w:right="960"/>
              <w:rPr>
                <w:rFonts w:eastAsia="標楷體"/>
                <w:bCs/>
                <w:color w:val="4472C4"/>
                <w:szCs w:val="28"/>
                <w:lang w:eastAsia="zh-TW"/>
              </w:rPr>
            </w:pP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題目</w:t>
            </w: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 xml:space="preserve">: </w:t>
            </w:r>
            <w:r w:rsidR="00E05460" w:rsidRPr="00E05460">
              <w:rPr>
                <w:rFonts w:eastAsia="標楷體"/>
                <w:bCs/>
                <w:color w:val="4472C4"/>
                <w:szCs w:val="28"/>
                <w:lang w:eastAsia="zh-TW"/>
              </w:rPr>
              <w:t>Introduction to High-speed SerDes</w:t>
            </w:r>
          </w:p>
          <w:p w14:paraId="3920B93A" w14:textId="6963A455" w:rsidR="00D03FD5" w:rsidRDefault="00097A7F" w:rsidP="00D03FD5">
            <w:pPr>
              <w:pStyle w:val="Standard"/>
              <w:ind w:right="960"/>
            </w:pPr>
            <w:r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>方士豪</w:t>
            </w:r>
            <w:r w:rsidR="00D03FD5" w:rsidRPr="00A762A0">
              <w:rPr>
                <w:rFonts w:ascii="Times New Roman" w:eastAsia="標楷體" w:hAnsi="Times New Roman" w:cs="Times New Roman"/>
                <w:b/>
                <w:color w:val="00B050"/>
                <w:lang w:eastAsia="zh-TW"/>
              </w:rPr>
              <w:t>教授邀請</w:t>
            </w:r>
            <w:r w:rsidR="00D03FD5" w:rsidRPr="00A762A0"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 xml:space="preserve"> </w:t>
            </w:r>
            <w:r w:rsidR="006B6BF6" w:rsidRPr="00A762A0"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 xml:space="preserve"> </w:t>
            </w:r>
            <w:r w:rsidR="006B6BF6" w:rsidRPr="00052330">
              <w:rPr>
                <w:rFonts w:ascii="Times New Roman" w:eastAsia="標楷體" w:hAnsi="Times New Roman" w:cs="Times New Roman"/>
                <w:b/>
                <w:color w:val="FF0000"/>
                <w:highlight w:val="yellow"/>
                <w:lang w:eastAsia="zh-TW"/>
              </w:rPr>
              <w:t>(On line)</w:t>
            </w:r>
            <w:r w:rsidR="006B6BF6">
              <w:rPr>
                <w:rFonts w:ascii="Times New Roman" w:eastAsia="標楷體" w:hAnsi="Times New Roman" w:cs="Times New Roman"/>
                <w:b/>
                <w:color w:val="00B050"/>
                <w:lang w:eastAsia="zh-TW"/>
              </w:rPr>
              <w:t xml:space="preserve"> </w:t>
            </w:r>
            <w:bookmarkStart w:id="1" w:name="_GoBack"/>
            <w:bookmarkEnd w:id="1"/>
            <w:r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 xml:space="preserve"> </w:t>
            </w:r>
          </w:p>
        </w:tc>
        <w:tc>
          <w:tcPr>
            <w:tcW w:w="41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376EC767" w14:textId="537BB6E7" w:rsidR="00D03FD5" w:rsidRDefault="00D03FD5" w:rsidP="00D03FD5">
            <w:pPr>
              <w:pStyle w:val="Standard"/>
              <w:jc w:val="center"/>
            </w:pPr>
            <w:r>
              <w:rPr>
                <w:rFonts w:ascii="標楷體" w:eastAsia="標楷體" w:hAnsi="標楷體" w:cs="標楷體"/>
                <w:b/>
                <w:sz w:val="28"/>
                <w:szCs w:val="28"/>
                <w:shd w:val="clear" w:color="auto" w:fill="729FCF"/>
                <w:lang w:eastAsia="zh-TW"/>
              </w:rPr>
              <w:t>王嘉斌教授</w:t>
            </w:r>
          </w:p>
        </w:tc>
      </w:tr>
      <w:tr w:rsidR="009F0654" w:rsidRPr="009F0654" w14:paraId="2ADE5ED5" w14:textId="77777777">
        <w:trPr>
          <w:trHeight w:val="437"/>
          <w:jc w:val="center"/>
        </w:trPr>
        <w:tc>
          <w:tcPr>
            <w:tcW w:w="78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6ED09CE1" w14:textId="77777777" w:rsidR="00D03FD5" w:rsidRPr="009F0654" w:rsidRDefault="00D03FD5" w:rsidP="00D03FD5">
            <w:pPr>
              <w:pStyle w:val="Standard"/>
              <w:jc w:val="center"/>
              <w:rPr>
                <w:b/>
                <w:sz w:val="28"/>
                <w:szCs w:val="28"/>
                <w:lang w:eastAsia="zh-TW"/>
              </w:rPr>
            </w:pPr>
            <w:r w:rsidRPr="009F0654">
              <w:rPr>
                <w:b/>
                <w:sz w:val="28"/>
                <w:szCs w:val="28"/>
                <w:lang w:eastAsia="zh-TW"/>
              </w:rPr>
              <w:t>6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541F576D" w14:textId="57AB65D3" w:rsidR="00D03FD5" w:rsidRPr="009F0654" w:rsidRDefault="00D03FD5" w:rsidP="00D03FD5">
            <w:pPr>
              <w:pStyle w:val="Standard"/>
              <w:jc w:val="center"/>
              <w:rPr>
                <w:b/>
                <w:sz w:val="28"/>
                <w:szCs w:val="28"/>
                <w:lang w:eastAsia="zh-TW"/>
              </w:rPr>
            </w:pPr>
            <w:r w:rsidRPr="009F0654">
              <w:rPr>
                <w:b/>
                <w:sz w:val="28"/>
                <w:szCs w:val="28"/>
                <w:lang w:eastAsia="zh-TW"/>
              </w:rPr>
              <w:t>10/10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6522DE5B" w14:textId="17709026" w:rsidR="00D03FD5" w:rsidRPr="009F0654" w:rsidRDefault="00D03FD5" w:rsidP="00D03FD5">
            <w:pPr>
              <w:pStyle w:val="Standard"/>
              <w:ind w:right="960"/>
            </w:pPr>
            <w:r w:rsidRPr="009F0654">
              <w:rPr>
                <w:rFonts w:eastAsia="標楷體" w:hint="eastAsia"/>
                <w:bCs/>
                <w:szCs w:val="28"/>
                <w:lang w:eastAsia="zh-TW"/>
              </w:rPr>
              <w:t>國慶日</w:t>
            </w:r>
          </w:p>
        </w:tc>
        <w:tc>
          <w:tcPr>
            <w:tcW w:w="41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05B92573" w14:textId="325EAFCB" w:rsidR="00D03FD5" w:rsidRPr="009F0654" w:rsidRDefault="00D03FD5" w:rsidP="00D03FD5">
            <w:pPr>
              <w:pStyle w:val="Standard"/>
              <w:jc w:val="center"/>
              <w:rPr>
                <w:rFonts w:ascii="標楷體" w:eastAsia="標楷體" w:hAnsi="標楷體" w:cs="標楷體"/>
                <w:b/>
                <w:sz w:val="28"/>
                <w:szCs w:val="28"/>
                <w:shd w:val="clear" w:color="auto" w:fill="729FCF"/>
                <w:lang w:eastAsia="zh-TW"/>
              </w:rPr>
            </w:pPr>
          </w:p>
        </w:tc>
      </w:tr>
      <w:tr w:rsidR="00D03FD5" w14:paraId="6981D5F5" w14:textId="77777777">
        <w:trPr>
          <w:trHeight w:val="437"/>
          <w:jc w:val="center"/>
        </w:trPr>
        <w:tc>
          <w:tcPr>
            <w:tcW w:w="78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2FE8D1BE" w14:textId="77777777" w:rsidR="00D03FD5" w:rsidRDefault="00D03FD5" w:rsidP="00D03FD5">
            <w:pPr>
              <w:pStyle w:val="Standard"/>
              <w:jc w:val="center"/>
              <w:rPr>
                <w:b/>
                <w:sz w:val="28"/>
                <w:szCs w:val="28"/>
                <w:lang w:eastAsia="zh-TW"/>
              </w:rPr>
            </w:pPr>
            <w:r>
              <w:rPr>
                <w:b/>
                <w:sz w:val="28"/>
                <w:szCs w:val="28"/>
                <w:lang w:eastAsia="zh-TW"/>
              </w:rPr>
              <w:t>7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11C340FD" w14:textId="50848636" w:rsidR="00D03FD5" w:rsidRPr="000F65D9" w:rsidRDefault="00D03FD5" w:rsidP="00D03FD5">
            <w:pPr>
              <w:pStyle w:val="Standard"/>
              <w:jc w:val="center"/>
              <w:rPr>
                <w:b/>
                <w:color w:val="FF0000"/>
                <w:sz w:val="28"/>
                <w:szCs w:val="28"/>
                <w:lang w:eastAsia="zh-TW"/>
              </w:rPr>
            </w:pPr>
            <w:r w:rsidRPr="00E157FC">
              <w:rPr>
                <w:b/>
                <w:sz w:val="28"/>
                <w:szCs w:val="28"/>
                <w:lang w:eastAsia="zh-TW"/>
              </w:rPr>
              <w:t>10/17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747C2B87" w14:textId="1D42C0E6" w:rsidR="00D03FD5" w:rsidRPr="000259DD" w:rsidRDefault="00E157FC" w:rsidP="00D03FD5">
            <w:pPr>
              <w:pStyle w:val="Standard"/>
              <w:ind w:right="35"/>
              <w:rPr>
                <w:rFonts w:eastAsia="標楷體"/>
                <w:bCs/>
                <w:color w:val="0070C0"/>
                <w:szCs w:val="28"/>
                <w:lang w:eastAsia="zh-TW"/>
              </w:rPr>
            </w:pP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校外講者</w:t>
            </w: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---</w:t>
            </w:r>
            <w:r>
              <w:t xml:space="preserve"> </w:t>
            </w:r>
            <w:r w:rsidRPr="00A63F9E">
              <w:rPr>
                <w:rFonts w:eastAsia="標楷體"/>
                <w:bCs/>
                <w:color w:val="4472C4"/>
                <w:szCs w:val="28"/>
                <w:lang w:eastAsia="zh-TW"/>
              </w:rPr>
              <w:t xml:space="preserve">Prof. Frank Shih, </w:t>
            </w:r>
            <w:r w:rsidRPr="00E157FC">
              <w:rPr>
                <w:rFonts w:eastAsia="標楷體"/>
                <w:bCs/>
                <w:color w:val="4472C4"/>
                <w:szCs w:val="28"/>
                <w:lang w:eastAsia="zh-TW"/>
              </w:rPr>
              <w:t>New Jersey Institute of Technology</w:t>
            </w:r>
          </w:p>
          <w:p w14:paraId="5A9ED3E0" w14:textId="77777777" w:rsidR="00D03FD5" w:rsidRPr="00A762A0" w:rsidRDefault="00D03FD5" w:rsidP="00D03FD5">
            <w:pPr>
              <w:pStyle w:val="Standard"/>
              <w:ind w:right="960"/>
              <w:rPr>
                <w:rFonts w:eastAsia="標楷體"/>
                <w:bCs/>
                <w:color w:val="4472C4"/>
                <w:szCs w:val="28"/>
                <w:lang w:eastAsia="zh-TW"/>
              </w:rPr>
            </w:pP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題目</w:t>
            </w: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 xml:space="preserve">: </w:t>
            </w:r>
          </w:p>
          <w:p w14:paraId="0AA0F105" w14:textId="377F909F" w:rsidR="00D03FD5" w:rsidRPr="003D4970" w:rsidRDefault="00E157FC" w:rsidP="00D03FD5">
            <w:pPr>
              <w:pStyle w:val="Standard"/>
              <w:ind w:right="960"/>
              <w:rPr>
                <w:color w:val="FF0000"/>
              </w:rPr>
            </w:pPr>
            <w:r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>康立威</w:t>
            </w:r>
            <w:r w:rsidR="009A713E" w:rsidRPr="00A762A0">
              <w:rPr>
                <w:rFonts w:ascii="Times New Roman" w:eastAsia="標楷體" w:hAnsi="Times New Roman" w:cs="Times New Roman"/>
                <w:b/>
                <w:color w:val="00B050"/>
                <w:lang w:eastAsia="zh-TW"/>
              </w:rPr>
              <w:t>教授邀請</w:t>
            </w:r>
            <w:r w:rsidR="009A713E" w:rsidRPr="00A762A0"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 xml:space="preserve"> </w:t>
            </w:r>
            <w:r w:rsidR="00A63F9E" w:rsidRPr="00052330">
              <w:rPr>
                <w:rFonts w:ascii="Times New Roman" w:eastAsia="標楷體" w:hAnsi="Times New Roman" w:cs="Times New Roman"/>
                <w:b/>
                <w:color w:val="FF0000"/>
                <w:highlight w:val="yellow"/>
                <w:lang w:eastAsia="zh-TW"/>
              </w:rPr>
              <w:t>(On line)</w:t>
            </w:r>
            <w:r w:rsidR="00A63F9E"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 xml:space="preserve"> </w:t>
            </w:r>
          </w:p>
        </w:tc>
        <w:tc>
          <w:tcPr>
            <w:tcW w:w="41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5B4B0EC1" w14:textId="245A2C35" w:rsidR="00D03FD5" w:rsidRDefault="00D03FD5" w:rsidP="00D03FD5">
            <w:pPr>
              <w:pStyle w:val="Standard"/>
              <w:jc w:val="center"/>
            </w:pPr>
            <w:r>
              <w:rPr>
                <w:rFonts w:ascii="標楷體" w:eastAsia="標楷體" w:hAnsi="標楷體" w:cs="標楷體"/>
                <w:b/>
                <w:sz w:val="28"/>
                <w:szCs w:val="28"/>
                <w:shd w:val="clear" w:color="auto" w:fill="FFFF00"/>
                <w:lang w:eastAsia="zh-TW"/>
              </w:rPr>
              <w:t>許陳鑑教授</w:t>
            </w:r>
          </w:p>
        </w:tc>
      </w:tr>
      <w:tr w:rsidR="00D03FD5" w14:paraId="3B7FB6B8" w14:textId="77777777">
        <w:trPr>
          <w:trHeight w:val="437"/>
          <w:jc w:val="center"/>
        </w:trPr>
        <w:tc>
          <w:tcPr>
            <w:tcW w:w="78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34F9FBA9" w14:textId="77777777" w:rsidR="00D03FD5" w:rsidRPr="00B82840" w:rsidRDefault="00D03FD5" w:rsidP="00D03FD5">
            <w:pPr>
              <w:pStyle w:val="Standard"/>
              <w:jc w:val="center"/>
              <w:rPr>
                <w:b/>
                <w:sz w:val="28"/>
                <w:szCs w:val="28"/>
                <w:lang w:eastAsia="zh-TW"/>
              </w:rPr>
            </w:pPr>
            <w:r w:rsidRPr="00B82840">
              <w:rPr>
                <w:b/>
                <w:sz w:val="28"/>
                <w:szCs w:val="28"/>
                <w:lang w:eastAsia="zh-TW"/>
              </w:rPr>
              <w:t>8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75384C32" w14:textId="3D3BE0B9" w:rsidR="00D03FD5" w:rsidRPr="00B82840" w:rsidRDefault="00D03FD5" w:rsidP="00D03FD5">
            <w:pPr>
              <w:pStyle w:val="Standard"/>
              <w:jc w:val="center"/>
              <w:rPr>
                <w:b/>
                <w:sz w:val="28"/>
                <w:szCs w:val="28"/>
                <w:lang w:eastAsia="zh-TW"/>
              </w:rPr>
            </w:pPr>
            <w:r w:rsidRPr="00B82840">
              <w:rPr>
                <w:b/>
                <w:sz w:val="28"/>
                <w:szCs w:val="28"/>
                <w:lang w:eastAsia="zh-TW"/>
              </w:rPr>
              <w:t>10/24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062B37AD" w14:textId="77777777" w:rsidR="006547A7" w:rsidRPr="00B82840" w:rsidRDefault="006547A7" w:rsidP="006547A7">
            <w:pPr>
              <w:pStyle w:val="Standard"/>
              <w:ind w:right="35"/>
              <w:rPr>
                <w:rFonts w:eastAsia="標楷體"/>
                <w:bCs/>
                <w:szCs w:val="28"/>
                <w:lang w:eastAsia="zh-TW"/>
              </w:rPr>
            </w:pPr>
            <w:r w:rsidRPr="00B82840">
              <w:rPr>
                <w:rFonts w:eastAsia="標楷體"/>
                <w:bCs/>
                <w:szCs w:val="28"/>
                <w:lang w:eastAsia="zh-TW"/>
              </w:rPr>
              <w:t>校外講者</w:t>
            </w:r>
            <w:r w:rsidRPr="00B82840">
              <w:rPr>
                <w:rFonts w:eastAsia="標楷體"/>
                <w:bCs/>
                <w:szCs w:val="28"/>
                <w:lang w:eastAsia="zh-TW"/>
              </w:rPr>
              <w:t>---</w:t>
            </w:r>
            <w:r w:rsidRPr="00B82840">
              <w:rPr>
                <w:rFonts w:eastAsia="標楷體" w:hint="eastAsia"/>
                <w:bCs/>
                <w:szCs w:val="28"/>
                <w:lang w:eastAsia="zh-TW"/>
              </w:rPr>
              <w:t>台師大資工系葉梅珍教授</w:t>
            </w:r>
          </w:p>
          <w:p w14:paraId="43039BEC" w14:textId="77777777" w:rsidR="006547A7" w:rsidRPr="00B82840" w:rsidRDefault="006547A7" w:rsidP="006547A7">
            <w:pPr>
              <w:pStyle w:val="Standard"/>
              <w:ind w:right="960"/>
              <w:rPr>
                <w:rFonts w:eastAsia="標楷體"/>
                <w:bCs/>
                <w:szCs w:val="28"/>
                <w:lang w:eastAsia="zh-TW"/>
              </w:rPr>
            </w:pPr>
            <w:r w:rsidRPr="00B82840">
              <w:rPr>
                <w:rFonts w:eastAsia="標楷體"/>
                <w:bCs/>
                <w:szCs w:val="28"/>
                <w:lang w:eastAsia="zh-TW"/>
              </w:rPr>
              <w:t>題目</w:t>
            </w:r>
            <w:r w:rsidRPr="00B82840">
              <w:rPr>
                <w:rFonts w:eastAsia="標楷體"/>
                <w:bCs/>
                <w:szCs w:val="28"/>
                <w:lang w:eastAsia="zh-TW"/>
              </w:rPr>
              <w:t xml:space="preserve">: </w:t>
            </w:r>
          </w:p>
          <w:p w14:paraId="4914BF62" w14:textId="4CDC5088" w:rsidR="00D03FD5" w:rsidRPr="00B82840" w:rsidRDefault="006547A7" w:rsidP="006547A7">
            <w:pPr>
              <w:pStyle w:val="Standard"/>
              <w:ind w:right="960"/>
              <w:rPr>
                <w:rFonts w:ascii="標楷體" w:eastAsia="標楷體" w:hAnsi="標楷體"/>
                <w:b/>
                <w:bCs/>
                <w:lang w:eastAsia="zh-TW"/>
              </w:rPr>
            </w:pPr>
            <w:r w:rsidRPr="00B82840">
              <w:rPr>
                <w:rFonts w:ascii="Times New Roman" w:eastAsia="標楷體" w:hAnsi="Times New Roman" w:cs="Times New Roman" w:hint="eastAsia"/>
                <w:b/>
                <w:lang w:eastAsia="zh-TW"/>
              </w:rPr>
              <w:t>許陳鑑</w:t>
            </w:r>
            <w:r w:rsidRPr="00B82840">
              <w:rPr>
                <w:rFonts w:ascii="Times New Roman" w:eastAsia="標楷體" w:hAnsi="Times New Roman" w:cs="Times New Roman"/>
                <w:b/>
                <w:lang w:eastAsia="zh-TW"/>
              </w:rPr>
              <w:t>教授邀請</w:t>
            </w:r>
            <w:r w:rsidRPr="00B82840">
              <w:rPr>
                <w:rFonts w:ascii="Times New Roman" w:eastAsia="標楷體" w:hAnsi="Times New Roman" w:cs="Times New Roman" w:hint="eastAsia"/>
                <w:b/>
                <w:lang w:eastAsia="zh-TW"/>
              </w:rPr>
              <w:t xml:space="preserve"> </w:t>
            </w:r>
            <w:r w:rsidRPr="00B82840">
              <w:rPr>
                <w:rFonts w:ascii="Times New Roman" w:eastAsia="標楷體" w:hAnsi="Times New Roman" w:cs="Times New Roman"/>
                <w:b/>
                <w:lang w:eastAsia="zh-TW"/>
              </w:rPr>
              <w:t>(On site)</w:t>
            </w:r>
          </w:p>
        </w:tc>
        <w:tc>
          <w:tcPr>
            <w:tcW w:w="41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3BFEDD61" w14:textId="4A023C20" w:rsidR="00D03FD5" w:rsidRPr="00B82840" w:rsidRDefault="0098228A" w:rsidP="00D03FD5">
            <w:pPr>
              <w:pStyle w:val="Standard"/>
              <w:jc w:val="center"/>
              <w:rPr>
                <w:rFonts w:ascii="標楷體" w:eastAsia="標楷體" w:hAnsi="標楷體" w:cs="標楷體"/>
                <w:b/>
                <w:sz w:val="28"/>
                <w:szCs w:val="28"/>
                <w:shd w:val="clear" w:color="auto" w:fill="729FCF"/>
                <w:lang w:eastAsia="zh-TW"/>
              </w:rPr>
            </w:pPr>
            <w:r w:rsidRPr="00B82840">
              <w:rPr>
                <w:rFonts w:ascii="標楷體" w:eastAsia="標楷體" w:hAnsi="標楷體" w:cs="標楷體"/>
                <w:b/>
                <w:sz w:val="28"/>
                <w:szCs w:val="28"/>
                <w:shd w:val="clear" w:color="auto" w:fill="FFFF00"/>
                <w:lang w:eastAsia="zh-TW"/>
              </w:rPr>
              <w:t>許陳鑑教授</w:t>
            </w:r>
          </w:p>
        </w:tc>
      </w:tr>
      <w:tr w:rsidR="00D03FD5" w14:paraId="5301AC21" w14:textId="77777777">
        <w:trPr>
          <w:trHeight w:val="437"/>
          <w:jc w:val="center"/>
        </w:trPr>
        <w:tc>
          <w:tcPr>
            <w:tcW w:w="78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2D917A93" w14:textId="77777777" w:rsidR="00D03FD5" w:rsidRPr="00B82840" w:rsidRDefault="00D03FD5" w:rsidP="00D03FD5">
            <w:pPr>
              <w:pStyle w:val="Standard"/>
              <w:jc w:val="center"/>
              <w:rPr>
                <w:b/>
                <w:sz w:val="28"/>
                <w:szCs w:val="28"/>
                <w:lang w:eastAsia="zh-TW"/>
              </w:rPr>
            </w:pPr>
            <w:r w:rsidRPr="00B82840">
              <w:rPr>
                <w:b/>
                <w:sz w:val="28"/>
                <w:szCs w:val="28"/>
                <w:lang w:eastAsia="zh-TW"/>
              </w:rPr>
              <w:t>9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4118290D" w14:textId="714576D2" w:rsidR="00D03FD5" w:rsidRPr="00B82840" w:rsidRDefault="00D03FD5" w:rsidP="00D03FD5">
            <w:pPr>
              <w:pStyle w:val="Standard"/>
              <w:jc w:val="center"/>
              <w:rPr>
                <w:b/>
                <w:sz w:val="28"/>
                <w:szCs w:val="28"/>
                <w:lang w:eastAsia="zh-TW"/>
              </w:rPr>
            </w:pPr>
            <w:r w:rsidRPr="00B82840">
              <w:rPr>
                <w:b/>
                <w:sz w:val="28"/>
                <w:szCs w:val="28"/>
                <w:lang w:eastAsia="zh-TW"/>
              </w:rPr>
              <w:t>10/31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694D9E18" w14:textId="16DD8FA4" w:rsidR="006547A7" w:rsidRPr="00B82840" w:rsidRDefault="006547A7" w:rsidP="006547A7">
            <w:pPr>
              <w:pStyle w:val="Standard"/>
              <w:ind w:right="960"/>
              <w:rPr>
                <w:rFonts w:eastAsia="標楷體"/>
                <w:bCs/>
                <w:szCs w:val="28"/>
                <w:lang w:eastAsia="zh-TW"/>
              </w:rPr>
            </w:pPr>
            <w:r w:rsidRPr="00B82840">
              <w:rPr>
                <w:rFonts w:eastAsia="標楷體" w:hint="eastAsia"/>
                <w:bCs/>
                <w:szCs w:val="28"/>
                <w:lang w:eastAsia="zh-TW"/>
              </w:rPr>
              <w:t>羅真</w:t>
            </w:r>
            <w:r w:rsidRPr="00B82840">
              <w:rPr>
                <w:rFonts w:eastAsia="標楷體" w:hint="eastAsia"/>
                <w:bCs/>
                <w:szCs w:val="28"/>
                <w:lang w:eastAsia="zh-TW"/>
              </w:rPr>
              <w:t>, PhD candidate, NTNU</w:t>
            </w:r>
          </w:p>
          <w:p w14:paraId="61B6F088" w14:textId="77777777" w:rsidR="006547A7" w:rsidRPr="00B82840" w:rsidRDefault="006547A7" w:rsidP="006547A7">
            <w:pPr>
              <w:pStyle w:val="Standard"/>
              <w:ind w:right="960"/>
              <w:rPr>
                <w:rFonts w:eastAsia="標楷體"/>
                <w:bCs/>
                <w:szCs w:val="28"/>
                <w:lang w:eastAsia="zh-TW"/>
              </w:rPr>
            </w:pPr>
            <w:r w:rsidRPr="00B82840">
              <w:rPr>
                <w:rFonts w:eastAsia="標楷體"/>
                <w:bCs/>
                <w:szCs w:val="28"/>
                <w:lang w:eastAsia="zh-TW"/>
              </w:rPr>
              <w:t>題目</w:t>
            </w:r>
            <w:r w:rsidRPr="00B82840">
              <w:rPr>
                <w:rFonts w:eastAsia="標楷體"/>
                <w:bCs/>
                <w:szCs w:val="28"/>
                <w:lang w:eastAsia="zh-TW"/>
              </w:rPr>
              <w:t xml:space="preserve">: </w:t>
            </w:r>
          </w:p>
          <w:p w14:paraId="2B834D6D" w14:textId="42368E3D" w:rsidR="00D03FD5" w:rsidRPr="00B82840" w:rsidRDefault="006547A7" w:rsidP="006547A7">
            <w:pPr>
              <w:pStyle w:val="Standard"/>
              <w:ind w:right="960"/>
              <w:rPr>
                <w:lang w:eastAsia="zh-TW"/>
              </w:rPr>
            </w:pPr>
            <w:r w:rsidRPr="00B82840">
              <w:rPr>
                <w:rFonts w:ascii="Times New Roman" w:eastAsia="標楷體" w:hAnsi="Times New Roman" w:cs="Times New Roman" w:hint="eastAsia"/>
                <w:b/>
                <w:lang w:eastAsia="zh-TW"/>
              </w:rPr>
              <w:lastRenderedPageBreak/>
              <w:t>許陳鑑</w:t>
            </w:r>
            <w:r w:rsidRPr="00B82840">
              <w:rPr>
                <w:rFonts w:ascii="Times New Roman" w:eastAsia="標楷體" w:hAnsi="Times New Roman" w:cs="Times New Roman"/>
                <w:b/>
                <w:lang w:eastAsia="zh-TW"/>
              </w:rPr>
              <w:t>教授邀請</w:t>
            </w:r>
            <w:r w:rsidRPr="00B82840">
              <w:rPr>
                <w:rFonts w:ascii="Times New Roman" w:eastAsia="標楷體" w:hAnsi="Times New Roman" w:cs="Times New Roman" w:hint="eastAsia"/>
                <w:b/>
                <w:lang w:eastAsia="zh-TW"/>
              </w:rPr>
              <w:t xml:space="preserve"> </w:t>
            </w:r>
            <w:r w:rsidRPr="00B82840">
              <w:rPr>
                <w:rFonts w:ascii="Times New Roman" w:eastAsia="標楷體" w:hAnsi="Times New Roman" w:cs="Times New Roman"/>
                <w:b/>
                <w:lang w:eastAsia="zh-TW"/>
              </w:rPr>
              <w:t>(On site)</w:t>
            </w:r>
          </w:p>
        </w:tc>
        <w:tc>
          <w:tcPr>
            <w:tcW w:w="41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673E103C" w14:textId="52C966AC" w:rsidR="00D03FD5" w:rsidRPr="00B82840" w:rsidRDefault="0098228A" w:rsidP="00D03FD5">
            <w:pPr>
              <w:pStyle w:val="Standard"/>
              <w:jc w:val="center"/>
              <w:rPr>
                <w:lang w:eastAsia="zh-TW"/>
              </w:rPr>
            </w:pPr>
            <w:r w:rsidRPr="00B82840">
              <w:rPr>
                <w:rFonts w:ascii="標楷體" w:eastAsia="標楷體" w:hAnsi="標楷體" w:cs="標楷體"/>
                <w:b/>
                <w:sz w:val="28"/>
                <w:szCs w:val="28"/>
                <w:shd w:val="clear" w:color="auto" w:fill="729FCF"/>
                <w:lang w:eastAsia="zh-TW"/>
              </w:rPr>
              <w:lastRenderedPageBreak/>
              <w:t>王嘉斌教授</w:t>
            </w:r>
          </w:p>
        </w:tc>
      </w:tr>
      <w:tr w:rsidR="00D03FD5" w14:paraId="247EF06A" w14:textId="77777777">
        <w:trPr>
          <w:trHeight w:val="437"/>
          <w:jc w:val="center"/>
        </w:trPr>
        <w:tc>
          <w:tcPr>
            <w:tcW w:w="78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02356222" w14:textId="68D45C68" w:rsidR="00D03FD5" w:rsidRPr="00654DC3" w:rsidRDefault="00D03FD5" w:rsidP="00D03FD5">
            <w:pPr>
              <w:pStyle w:val="Standard"/>
              <w:jc w:val="center"/>
              <w:rPr>
                <w:b/>
                <w:dstrike/>
                <w:sz w:val="28"/>
                <w:szCs w:val="28"/>
                <w:lang w:eastAsia="zh-TW"/>
              </w:rPr>
            </w:pPr>
            <w:r>
              <w:rPr>
                <w:b/>
                <w:sz w:val="28"/>
                <w:szCs w:val="28"/>
                <w:lang w:eastAsia="zh-TW"/>
              </w:rPr>
              <w:lastRenderedPageBreak/>
              <w:t>10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5502544B" w14:textId="179BB1D4" w:rsidR="00D03FD5" w:rsidRPr="00654DC3" w:rsidRDefault="00D03FD5" w:rsidP="00D03FD5">
            <w:pPr>
              <w:pStyle w:val="Standard"/>
              <w:jc w:val="center"/>
              <w:rPr>
                <w:b/>
                <w:dstrike/>
                <w:sz w:val="28"/>
                <w:szCs w:val="28"/>
                <w:lang w:eastAsia="zh-TW"/>
              </w:rPr>
            </w:pPr>
            <w:r>
              <w:rPr>
                <w:b/>
                <w:sz w:val="28"/>
                <w:szCs w:val="28"/>
                <w:lang w:eastAsia="zh-TW"/>
              </w:rPr>
              <w:t>11/7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0721682E" w14:textId="29369845" w:rsidR="000D1DA9" w:rsidRPr="00A762A0" w:rsidRDefault="000D1DA9" w:rsidP="000D1DA9">
            <w:pPr>
              <w:pStyle w:val="Standard"/>
              <w:ind w:right="35"/>
              <w:rPr>
                <w:rFonts w:eastAsia="標楷體"/>
                <w:bCs/>
                <w:color w:val="4472C4"/>
                <w:szCs w:val="28"/>
                <w:lang w:eastAsia="zh-TW"/>
              </w:rPr>
            </w:pP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校外講者</w:t>
            </w: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---</w:t>
            </w:r>
            <w:r w:rsidR="006A1C7F" w:rsidRPr="006A1C7F">
              <w:rPr>
                <w:rFonts w:eastAsia="標楷體"/>
                <w:bCs/>
                <w:color w:val="4472C4"/>
                <w:szCs w:val="28"/>
                <w:lang w:eastAsia="zh-TW"/>
              </w:rPr>
              <w:t>Dr Shiwei Wang, Reader in Integrated Neuro-Electronics, The University of Edinburgh.</w:t>
            </w:r>
          </w:p>
          <w:p w14:paraId="27A660CA" w14:textId="77777777" w:rsidR="000D1DA9" w:rsidRPr="00A762A0" w:rsidRDefault="000D1DA9" w:rsidP="000D1DA9">
            <w:pPr>
              <w:pStyle w:val="Standard"/>
              <w:ind w:right="960"/>
              <w:rPr>
                <w:rFonts w:eastAsia="標楷體"/>
                <w:bCs/>
                <w:color w:val="4472C4"/>
                <w:szCs w:val="28"/>
                <w:lang w:eastAsia="zh-TW"/>
              </w:rPr>
            </w:pP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題目</w:t>
            </w: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 xml:space="preserve">: </w:t>
            </w:r>
          </w:p>
          <w:p w14:paraId="3C340197" w14:textId="1FAA0EE3" w:rsidR="00D03FD5" w:rsidRDefault="000259DD" w:rsidP="000D1DA9">
            <w:pPr>
              <w:pStyle w:val="Standard"/>
              <w:ind w:right="960"/>
              <w:rPr>
                <w:lang w:eastAsia="zh-TW"/>
              </w:rPr>
            </w:pPr>
            <w:r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>呂成凱教授</w:t>
            </w:r>
            <w:r w:rsidR="000D1DA9" w:rsidRPr="00A762A0">
              <w:rPr>
                <w:rFonts w:ascii="Times New Roman" w:eastAsia="標楷體" w:hAnsi="Times New Roman" w:cs="Times New Roman"/>
                <w:b/>
                <w:color w:val="00B050"/>
                <w:lang w:eastAsia="zh-TW"/>
              </w:rPr>
              <w:t>邀請</w:t>
            </w:r>
            <w:r w:rsidR="000D1DA9" w:rsidRPr="00A762A0"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 xml:space="preserve"> </w:t>
            </w:r>
            <w:r w:rsidR="000D1DA9" w:rsidRPr="00A762A0">
              <w:rPr>
                <w:rFonts w:ascii="Times New Roman" w:eastAsia="標楷體" w:hAnsi="Times New Roman" w:cs="Times New Roman"/>
                <w:b/>
                <w:color w:val="00B050"/>
                <w:lang w:eastAsia="zh-TW"/>
              </w:rPr>
              <w:t>(On site)</w:t>
            </w:r>
            <w:r w:rsidR="006A1C7F"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 xml:space="preserve"> </w:t>
            </w:r>
          </w:p>
        </w:tc>
        <w:tc>
          <w:tcPr>
            <w:tcW w:w="41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322DDCDE" w14:textId="1DB50039" w:rsidR="00D03FD5" w:rsidRDefault="006A1C7F" w:rsidP="00D03FD5">
            <w:pPr>
              <w:pStyle w:val="Standard"/>
              <w:jc w:val="center"/>
              <w:rPr>
                <w:lang w:eastAsia="zh-TW"/>
              </w:rPr>
            </w:pPr>
            <w:r>
              <w:rPr>
                <w:rFonts w:ascii="標楷體" w:eastAsia="標楷體" w:hAnsi="標楷體" w:cs="標楷體"/>
                <w:b/>
                <w:sz w:val="28"/>
                <w:szCs w:val="28"/>
                <w:shd w:val="clear" w:color="auto" w:fill="FFFF00"/>
              </w:rPr>
              <w:t>許陳鑑教授</w:t>
            </w:r>
          </w:p>
        </w:tc>
      </w:tr>
      <w:tr w:rsidR="00D03FD5" w14:paraId="337C68B4" w14:textId="77777777">
        <w:trPr>
          <w:trHeight w:val="455"/>
          <w:jc w:val="center"/>
        </w:trPr>
        <w:tc>
          <w:tcPr>
            <w:tcW w:w="78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34D9DC17" w14:textId="77777777" w:rsidR="00D03FD5" w:rsidRDefault="00D03FD5" w:rsidP="00D03FD5">
            <w:pPr>
              <w:pStyle w:val="Standard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1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24DD2012" w14:textId="73A2048D" w:rsidR="00D03FD5" w:rsidRDefault="00D03FD5" w:rsidP="00D03FD5">
            <w:pPr>
              <w:pStyle w:val="Standard"/>
              <w:jc w:val="center"/>
            </w:pPr>
            <w:r>
              <w:rPr>
                <w:b/>
                <w:sz w:val="28"/>
                <w:szCs w:val="28"/>
              </w:rPr>
              <w:t>1</w:t>
            </w:r>
            <w:r>
              <w:rPr>
                <w:b/>
                <w:sz w:val="28"/>
                <w:szCs w:val="28"/>
                <w:lang w:eastAsia="zh-TW"/>
              </w:rPr>
              <w:t>1</w:t>
            </w:r>
            <w:r>
              <w:rPr>
                <w:b/>
                <w:sz w:val="28"/>
                <w:szCs w:val="28"/>
              </w:rPr>
              <w:t>/</w:t>
            </w:r>
            <w:r>
              <w:rPr>
                <w:b/>
                <w:sz w:val="28"/>
                <w:szCs w:val="28"/>
                <w:lang w:eastAsia="zh-TW"/>
              </w:rPr>
              <w:t>14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7F29635F" w14:textId="511DC4BC" w:rsidR="00D03FD5" w:rsidRPr="00A762A0" w:rsidRDefault="00D03FD5" w:rsidP="00D03FD5">
            <w:pPr>
              <w:pStyle w:val="Standard"/>
              <w:ind w:right="35"/>
              <w:rPr>
                <w:rFonts w:eastAsia="標楷體"/>
                <w:bCs/>
                <w:color w:val="4472C4"/>
                <w:szCs w:val="28"/>
                <w:lang w:eastAsia="zh-TW"/>
              </w:rPr>
            </w:pP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校外講者</w:t>
            </w: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---</w:t>
            </w:r>
            <w:r w:rsidR="000D1DA9" w:rsidRPr="00EB0FCC"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>台科大電子系陳永耀教授</w:t>
            </w:r>
          </w:p>
          <w:p w14:paraId="71D63E5A" w14:textId="6D761D1C" w:rsidR="00D03FD5" w:rsidRPr="00A762A0" w:rsidRDefault="00D03FD5" w:rsidP="00D03FD5">
            <w:pPr>
              <w:pStyle w:val="Standard"/>
              <w:ind w:right="960"/>
              <w:rPr>
                <w:rFonts w:eastAsia="標楷體"/>
                <w:bCs/>
                <w:color w:val="4472C4"/>
                <w:szCs w:val="28"/>
                <w:lang w:eastAsia="zh-TW"/>
              </w:rPr>
            </w:pP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題目</w:t>
            </w: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 xml:space="preserve">: </w:t>
            </w:r>
            <w:r w:rsidR="00E12E5D" w:rsidRPr="00263D58">
              <w:rPr>
                <w:rFonts w:ascii="Times New Roman" w:hAnsi="Times New Roman" w:cs="Times New Roman"/>
              </w:rPr>
              <w:t>When AI Meets Autonomous Vehicles and Manufacturing Automation</w:t>
            </w:r>
          </w:p>
          <w:p w14:paraId="4CBF6556" w14:textId="5A09D116" w:rsidR="00D03FD5" w:rsidRDefault="00EB0FCC" w:rsidP="00D03FD5">
            <w:pPr>
              <w:pStyle w:val="Standard"/>
              <w:ind w:right="960"/>
            </w:pPr>
            <w:r w:rsidRPr="00EB0FCC"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>陳瑄易</w:t>
            </w:r>
            <w:r w:rsidRPr="00A762A0">
              <w:rPr>
                <w:rFonts w:ascii="Times New Roman" w:eastAsia="標楷體" w:hAnsi="Times New Roman" w:cs="Times New Roman"/>
                <w:b/>
                <w:color w:val="00B050"/>
                <w:lang w:eastAsia="zh-TW"/>
              </w:rPr>
              <w:t>教授</w:t>
            </w:r>
            <w:r w:rsidR="00D03FD5" w:rsidRPr="00A762A0">
              <w:rPr>
                <w:rFonts w:ascii="Times New Roman" w:eastAsia="標楷體" w:hAnsi="Times New Roman" w:cs="Times New Roman"/>
                <w:b/>
                <w:color w:val="00B050"/>
                <w:lang w:eastAsia="zh-TW"/>
              </w:rPr>
              <w:t>邀請</w:t>
            </w:r>
            <w:r w:rsidR="00D03FD5" w:rsidRPr="00A762A0"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 xml:space="preserve"> </w:t>
            </w:r>
            <w:r w:rsidR="00D03FD5" w:rsidRPr="00A762A0">
              <w:rPr>
                <w:rFonts w:ascii="Times New Roman" w:eastAsia="標楷體" w:hAnsi="Times New Roman" w:cs="Times New Roman"/>
                <w:b/>
                <w:color w:val="00B050"/>
                <w:lang w:eastAsia="zh-TW"/>
              </w:rPr>
              <w:t>(On site)</w:t>
            </w:r>
            <w:r w:rsidR="000D1DA9"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 xml:space="preserve"> </w:t>
            </w:r>
          </w:p>
        </w:tc>
        <w:tc>
          <w:tcPr>
            <w:tcW w:w="41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659F8349" w14:textId="77777777" w:rsidR="00D03FD5" w:rsidRDefault="00D03FD5" w:rsidP="00D03FD5">
            <w:pPr>
              <w:pStyle w:val="Standard"/>
              <w:jc w:val="center"/>
            </w:pPr>
            <w:r>
              <w:rPr>
                <w:rFonts w:ascii="標楷體" w:eastAsia="標楷體" w:hAnsi="標楷體" w:cs="標楷體"/>
                <w:b/>
                <w:sz w:val="28"/>
                <w:szCs w:val="28"/>
                <w:shd w:val="clear" w:color="auto" w:fill="FFFF00"/>
              </w:rPr>
              <w:t>許陳鑑教授</w:t>
            </w:r>
          </w:p>
        </w:tc>
      </w:tr>
      <w:tr w:rsidR="00D03FD5" w14:paraId="1EAF4403" w14:textId="77777777">
        <w:trPr>
          <w:trHeight w:val="455"/>
          <w:jc w:val="center"/>
        </w:trPr>
        <w:tc>
          <w:tcPr>
            <w:tcW w:w="78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46C98B6B" w14:textId="77777777" w:rsidR="00D03FD5" w:rsidRDefault="00D03FD5" w:rsidP="00D03FD5">
            <w:pPr>
              <w:pStyle w:val="Standard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2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3CF67365" w14:textId="4E482426" w:rsidR="00D03FD5" w:rsidRDefault="00D03FD5" w:rsidP="00D03FD5">
            <w:pPr>
              <w:pStyle w:val="Standard"/>
              <w:jc w:val="center"/>
            </w:pPr>
            <w:r>
              <w:rPr>
                <w:b/>
                <w:sz w:val="28"/>
                <w:szCs w:val="28"/>
              </w:rPr>
              <w:t>1</w:t>
            </w:r>
            <w:r>
              <w:rPr>
                <w:b/>
                <w:sz w:val="28"/>
                <w:szCs w:val="28"/>
                <w:lang w:eastAsia="zh-TW"/>
              </w:rPr>
              <w:t>1</w:t>
            </w:r>
            <w:r>
              <w:rPr>
                <w:b/>
                <w:sz w:val="28"/>
                <w:szCs w:val="28"/>
              </w:rPr>
              <w:t>/</w:t>
            </w:r>
            <w:r>
              <w:rPr>
                <w:b/>
                <w:sz w:val="28"/>
                <w:szCs w:val="28"/>
                <w:lang w:eastAsia="zh-TW"/>
              </w:rPr>
              <w:t>21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0E52FF9B" w14:textId="77777777" w:rsidR="000D1DA9" w:rsidRPr="00A762A0" w:rsidRDefault="000D1DA9" w:rsidP="000D1DA9">
            <w:pPr>
              <w:pStyle w:val="Standard"/>
              <w:ind w:right="35"/>
              <w:rPr>
                <w:rFonts w:eastAsia="標楷體"/>
                <w:bCs/>
                <w:color w:val="4472C4"/>
                <w:szCs w:val="28"/>
                <w:lang w:eastAsia="zh-TW"/>
              </w:rPr>
            </w:pP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校外講者</w:t>
            </w: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---</w:t>
            </w:r>
            <w:r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>宜蘭大學電機系主任</w:t>
            </w:r>
            <w:r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 xml:space="preserve"> </w:t>
            </w:r>
            <w:r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>錢膺仁博士</w:t>
            </w:r>
          </w:p>
          <w:p w14:paraId="2124968E" w14:textId="77777777" w:rsidR="000D1DA9" w:rsidRPr="00A762A0" w:rsidRDefault="000D1DA9" w:rsidP="000D1DA9">
            <w:pPr>
              <w:pStyle w:val="Standard"/>
              <w:ind w:right="960"/>
              <w:rPr>
                <w:rFonts w:eastAsia="標楷體"/>
                <w:bCs/>
                <w:color w:val="4472C4"/>
                <w:szCs w:val="28"/>
                <w:lang w:eastAsia="zh-TW"/>
              </w:rPr>
            </w:pP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題目</w:t>
            </w: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 xml:space="preserve">: </w:t>
            </w:r>
          </w:p>
          <w:p w14:paraId="55B5B644" w14:textId="45A722CA" w:rsidR="00D03FD5" w:rsidRPr="006C1724" w:rsidRDefault="000D1DA9" w:rsidP="000D1DA9">
            <w:pPr>
              <w:pStyle w:val="Standard"/>
              <w:ind w:right="960"/>
              <w:rPr>
                <w:lang w:val="en-GB" w:eastAsia="zh-TW"/>
              </w:rPr>
            </w:pPr>
            <w:r w:rsidRPr="00FE7267"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>王嘉斌教授</w:t>
            </w:r>
            <w:r w:rsidRPr="00A762A0">
              <w:rPr>
                <w:rFonts w:ascii="Times New Roman" w:eastAsia="標楷體" w:hAnsi="Times New Roman" w:cs="Times New Roman"/>
                <w:b/>
                <w:color w:val="00B050"/>
                <w:lang w:eastAsia="zh-TW"/>
              </w:rPr>
              <w:t>邀請</w:t>
            </w:r>
            <w:r w:rsidRPr="00A762A0"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 xml:space="preserve"> </w:t>
            </w:r>
            <w:r w:rsidRPr="00A762A0">
              <w:rPr>
                <w:rFonts w:ascii="Times New Roman" w:eastAsia="標楷體" w:hAnsi="Times New Roman" w:cs="Times New Roman"/>
                <w:b/>
                <w:color w:val="00B050"/>
                <w:lang w:eastAsia="zh-TW"/>
              </w:rPr>
              <w:t>(On site)</w:t>
            </w:r>
            <w:r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 xml:space="preserve"> </w:t>
            </w:r>
          </w:p>
        </w:tc>
        <w:tc>
          <w:tcPr>
            <w:tcW w:w="41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371E40F8" w14:textId="4DAE7CD5" w:rsidR="00D03FD5" w:rsidRDefault="00D03FD5" w:rsidP="00D03FD5">
            <w:pPr>
              <w:pStyle w:val="Standard"/>
              <w:jc w:val="center"/>
              <w:rPr>
                <w:lang w:eastAsia="zh-TW"/>
              </w:rPr>
            </w:pPr>
            <w:r>
              <w:rPr>
                <w:rFonts w:ascii="標楷體" w:eastAsia="標楷體" w:hAnsi="標楷體" w:cs="標楷體"/>
                <w:b/>
                <w:sz w:val="28"/>
                <w:szCs w:val="28"/>
                <w:shd w:val="clear" w:color="auto" w:fill="729FCF"/>
                <w:lang w:eastAsia="zh-TW"/>
              </w:rPr>
              <w:t>王嘉斌教授</w:t>
            </w:r>
          </w:p>
        </w:tc>
      </w:tr>
      <w:tr w:rsidR="00D03FD5" w14:paraId="4C629ABD" w14:textId="77777777">
        <w:trPr>
          <w:trHeight w:val="437"/>
          <w:jc w:val="center"/>
        </w:trPr>
        <w:tc>
          <w:tcPr>
            <w:tcW w:w="78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44D0D95E" w14:textId="77777777" w:rsidR="00D03FD5" w:rsidRDefault="00D03FD5" w:rsidP="00D03FD5">
            <w:pPr>
              <w:pStyle w:val="Standard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3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1B2FC06B" w14:textId="13D5833B" w:rsidR="00D03FD5" w:rsidRDefault="00D03FD5" w:rsidP="00D03FD5">
            <w:pPr>
              <w:pStyle w:val="Standard"/>
              <w:jc w:val="center"/>
            </w:pPr>
            <w:r>
              <w:rPr>
                <w:b/>
                <w:sz w:val="28"/>
                <w:szCs w:val="28"/>
              </w:rPr>
              <w:t>11/28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430A3F1E" w14:textId="41EF4148" w:rsidR="00D03FD5" w:rsidRPr="00A762A0" w:rsidRDefault="00D03FD5" w:rsidP="00D03FD5">
            <w:pPr>
              <w:pStyle w:val="Standard"/>
              <w:ind w:right="35"/>
              <w:rPr>
                <w:rFonts w:eastAsia="標楷體"/>
                <w:bCs/>
                <w:color w:val="4472C4"/>
                <w:szCs w:val="28"/>
                <w:lang w:eastAsia="zh-TW"/>
              </w:rPr>
            </w:pP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校外講者</w:t>
            </w: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---</w:t>
            </w:r>
            <w:r w:rsidR="00EB0FCC" w:rsidRPr="00EB0FCC"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>北科大電機系黃琮昇助理教授</w:t>
            </w:r>
          </w:p>
          <w:p w14:paraId="7B2431B2" w14:textId="77777777" w:rsidR="00D03FD5" w:rsidRPr="00A762A0" w:rsidRDefault="00D03FD5" w:rsidP="00D03FD5">
            <w:pPr>
              <w:pStyle w:val="Standard"/>
              <w:ind w:right="960"/>
              <w:rPr>
                <w:rFonts w:eastAsia="標楷體"/>
                <w:bCs/>
                <w:color w:val="4472C4"/>
                <w:szCs w:val="28"/>
                <w:lang w:eastAsia="zh-TW"/>
              </w:rPr>
            </w:pP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題目</w:t>
            </w: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 xml:space="preserve">: </w:t>
            </w:r>
          </w:p>
          <w:p w14:paraId="15C0C531" w14:textId="37EE8B81" w:rsidR="00D03FD5" w:rsidRDefault="00EB0FCC" w:rsidP="00D03FD5">
            <w:pPr>
              <w:pStyle w:val="Standard"/>
              <w:ind w:right="960"/>
            </w:pPr>
            <w:r w:rsidRPr="00EB0FCC"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>陳瑄易</w:t>
            </w:r>
            <w:r w:rsidR="00D03FD5" w:rsidRPr="00A762A0">
              <w:rPr>
                <w:rFonts w:ascii="Times New Roman" w:eastAsia="標楷體" w:hAnsi="Times New Roman" w:cs="Times New Roman"/>
                <w:b/>
                <w:color w:val="00B050"/>
                <w:lang w:eastAsia="zh-TW"/>
              </w:rPr>
              <w:t>教授邀請</w:t>
            </w:r>
            <w:r w:rsidR="00D03FD5" w:rsidRPr="00A762A0"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 xml:space="preserve"> </w:t>
            </w:r>
            <w:r w:rsidR="00D03FD5" w:rsidRPr="00A762A0">
              <w:rPr>
                <w:rFonts w:ascii="Times New Roman" w:eastAsia="標楷體" w:hAnsi="Times New Roman" w:cs="Times New Roman"/>
                <w:b/>
                <w:color w:val="00B050"/>
                <w:lang w:eastAsia="zh-TW"/>
              </w:rPr>
              <w:t>(On site)</w:t>
            </w:r>
            <w:r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 xml:space="preserve"> </w:t>
            </w:r>
          </w:p>
        </w:tc>
        <w:tc>
          <w:tcPr>
            <w:tcW w:w="41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1F59A02D" w14:textId="1890CFA1" w:rsidR="00D03FD5" w:rsidRDefault="00D03FD5" w:rsidP="00D03FD5">
            <w:pPr>
              <w:pStyle w:val="Standard"/>
              <w:jc w:val="center"/>
              <w:rPr>
                <w:rFonts w:ascii="標楷體" w:eastAsia="標楷體" w:hAnsi="標楷體" w:cs="標楷體"/>
                <w:b/>
                <w:sz w:val="28"/>
                <w:szCs w:val="28"/>
                <w:shd w:val="clear" w:color="auto" w:fill="FFFF00"/>
                <w:lang w:eastAsia="zh-TW"/>
              </w:rPr>
            </w:pPr>
            <w:r>
              <w:rPr>
                <w:rFonts w:ascii="標楷體" w:eastAsia="標楷體" w:hAnsi="標楷體" w:cs="標楷體"/>
                <w:b/>
                <w:sz w:val="28"/>
                <w:szCs w:val="28"/>
                <w:shd w:val="clear" w:color="auto" w:fill="FFFF00"/>
                <w:lang w:eastAsia="zh-TW"/>
              </w:rPr>
              <w:t>許陳鑑教授</w:t>
            </w:r>
          </w:p>
        </w:tc>
      </w:tr>
      <w:tr w:rsidR="00D03FD5" w14:paraId="5538C7F9" w14:textId="77777777">
        <w:trPr>
          <w:trHeight w:val="437"/>
          <w:jc w:val="center"/>
        </w:trPr>
        <w:tc>
          <w:tcPr>
            <w:tcW w:w="78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7DD72DEE" w14:textId="77777777" w:rsidR="00D03FD5" w:rsidRDefault="00D03FD5" w:rsidP="00D03FD5">
            <w:pPr>
              <w:pStyle w:val="Standard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4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430A0B88" w14:textId="6480FC49" w:rsidR="00D03FD5" w:rsidRDefault="00D03FD5" w:rsidP="00D03FD5">
            <w:pPr>
              <w:pStyle w:val="Standard"/>
              <w:jc w:val="center"/>
            </w:pPr>
            <w:r>
              <w:rPr>
                <w:b/>
                <w:sz w:val="28"/>
                <w:szCs w:val="28"/>
              </w:rPr>
              <w:t>1</w:t>
            </w:r>
            <w:r>
              <w:rPr>
                <w:b/>
                <w:sz w:val="28"/>
                <w:szCs w:val="28"/>
                <w:lang w:eastAsia="zh-TW"/>
              </w:rPr>
              <w:t>2</w:t>
            </w:r>
            <w:r>
              <w:rPr>
                <w:b/>
                <w:sz w:val="28"/>
                <w:szCs w:val="28"/>
              </w:rPr>
              <w:t>/</w:t>
            </w:r>
            <w:r>
              <w:rPr>
                <w:b/>
                <w:sz w:val="28"/>
                <w:szCs w:val="28"/>
                <w:lang w:eastAsia="zh-TW"/>
              </w:rPr>
              <w:t>5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69EA4D1A" w14:textId="49158C1E" w:rsidR="00D03FD5" w:rsidRPr="00A762A0" w:rsidRDefault="00D03FD5" w:rsidP="00D03FD5">
            <w:pPr>
              <w:pStyle w:val="Standard"/>
              <w:ind w:right="35"/>
              <w:rPr>
                <w:rFonts w:eastAsia="標楷體"/>
                <w:bCs/>
                <w:color w:val="4472C4"/>
                <w:szCs w:val="28"/>
                <w:lang w:eastAsia="zh-TW"/>
              </w:rPr>
            </w:pP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校外講者</w:t>
            </w: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---</w:t>
            </w:r>
            <w:r w:rsidR="00BB31AB" w:rsidRPr="00BB31AB"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>晶門科技處長</w:t>
            </w:r>
            <w:r w:rsidR="00BB31AB" w:rsidRPr="00BB31AB"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>-</w:t>
            </w:r>
            <w:r w:rsidR="00BB31AB" w:rsidRPr="00BB31AB"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>設計工程（</w:t>
            </w:r>
            <w:r w:rsidR="00BB31AB" w:rsidRPr="00BB31AB"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>Solomon Systech Director, Design Engineering)</w:t>
            </w:r>
            <w:r w:rsidR="00BB31AB"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 xml:space="preserve"> </w:t>
            </w:r>
            <w:r w:rsidR="00BB31AB"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>黃紹璋博士</w:t>
            </w:r>
          </w:p>
          <w:p w14:paraId="5C9CD594" w14:textId="77777777" w:rsidR="00D03FD5" w:rsidRPr="00A762A0" w:rsidRDefault="00D03FD5" w:rsidP="00D03FD5">
            <w:pPr>
              <w:pStyle w:val="Standard"/>
              <w:ind w:right="960"/>
              <w:rPr>
                <w:rFonts w:eastAsia="標楷體"/>
                <w:bCs/>
                <w:color w:val="4472C4"/>
                <w:szCs w:val="28"/>
                <w:lang w:eastAsia="zh-TW"/>
              </w:rPr>
            </w:pP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題目</w:t>
            </w: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 xml:space="preserve">: </w:t>
            </w:r>
          </w:p>
          <w:p w14:paraId="261D5DDF" w14:textId="556AB1D3" w:rsidR="00D03FD5" w:rsidRDefault="00FE7267" w:rsidP="00D03FD5">
            <w:pPr>
              <w:pStyle w:val="Standard"/>
              <w:ind w:right="960"/>
              <w:rPr>
                <w:lang w:eastAsia="zh-TW"/>
              </w:rPr>
            </w:pPr>
            <w:r w:rsidRPr="00FE7267"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>王嘉斌教授</w:t>
            </w:r>
            <w:r w:rsidR="00D03FD5" w:rsidRPr="00A762A0">
              <w:rPr>
                <w:rFonts w:ascii="Times New Roman" w:eastAsia="標楷體" w:hAnsi="Times New Roman" w:cs="Times New Roman"/>
                <w:b/>
                <w:color w:val="00B050"/>
                <w:lang w:eastAsia="zh-TW"/>
              </w:rPr>
              <w:t>邀請</w:t>
            </w:r>
            <w:r w:rsidR="00D03FD5" w:rsidRPr="00A762A0"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 xml:space="preserve"> </w:t>
            </w:r>
            <w:r w:rsidR="00D03FD5" w:rsidRPr="00A762A0">
              <w:rPr>
                <w:rFonts w:ascii="Times New Roman" w:eastAsia="標楷體" w:hAnsi="Times New Roman" w:cs="Times New Roman"/>
                <w:b/>
                <w:color w:val="00B050"/>
                <w:lang w:eastAsia="zh-TW"/>
              </w:rPr>
              <w:t>(On site)</w:t>
            </w:r>
            <w:r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 xml:space="preserve"> </w:t>
            </w:r>
          </w:p>
        </w:tc>
        <w:tc>
          <w:tcPr>
            <w:tcW w:w="41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4FA7035C" w14:textId="14610CC6" w:rsidR="00D03FD5" w:rsidRDefault="00D03FD5" w:rsidP="00D03FD5">
            <w:pPr>
              <w:pStyle w:val="Standard"/>
              <w:jc w:val="center"/>
              <w:rPr>
                <w:lang w:eastAsia="zh-TW"/>
              </w:rPr>
            </w:pPr>
            <w:r>
              <w:rPr>
                <w:rFonts w:ascii="標楷體" w:eastAsia="標楷體" w:hAnsi="標楷體" w:cs="標楷體"/>
                <w:b/>
                <w:sz w:val="28"/>
                <w:szCs w:val="28"/>
                <w:shd w:val="clear" w:color="auto" w:fill="729FCF"/>
                <w:lang w:eastAsia="zh-TW"/>
              </w:rPr>
              <w:t>王嘉斌教授</w:t>
            </w:r>
          </w:p>
        </w:tc>
      </w:tr>
      <w:tr w:rsidR="00D03FD5" w14:paraId="5DC99EB3" w14:textId="77777777">
        <w:trPr>
          <w:trHeight w:val="437"/>
          <w:jc w:val="center"/>
        </w:trPr>
        <w:tc>
          <w:tcPr>
            <w:tcW w:w="78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7E5C7657" w14:textId="77777777" w:rsidR="00D03FD5" w:rsidRPr="009F0654" w:rsidRDefault="00D03FD5" w:rsidP="00D03FD5">
            <w:pPr>
              <w:pStyle w:val="Standard"/>
              <w:jc w:val="center"/>
              <w:rPr>
                <w:b/>
                <w:sz w:val="28"/>
                <w:szCs w:val="28"/>
              </w:rPr>
            </w:pPr>
            <w:r w:rsidRPr="009F0654">
              <w:rPr>
                <w:b/>
                <w:sz w:val="28"/>
                <w:szCs w:val="28"/>
              </w:rPr>
              <w:t>15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3C34F479" w14:textId="63C72CAE" w:rsidR="00D03FD5" w:rsidRPr="009F0654" w:rsidRDefault="00D03FD5" w:rsidP="00D03FD5">
            <w:pPr>
              <w:pStyle w:val="Standard"/>
              <w:jc w:val="center"/>
            </w:pPr>
            <w:r w:rsidRPr="009F0654">
              <w:rPr>
                <w:b/>
                <w:sz w:val="28"/>
                <w:szCs w:val="28"/>
              </w:rPr>
              <w:t>12/</w:t>
            </w:r>
            <w:r w:rsidRPr="009F0654">
              <w:rPr>
                <w:b/>
                <w:sz w:val="28"/>
                <w:szCs w:val="28"/>
                <w:lang w:eastAsia="zh-TW"/>
              </w:rPr>
              <w:t>12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7505486D" w14:textId="04B3EB99" w:rsidR="00F81576" w:rsidRPr="009F0654" w:rsidRDefault="009A713E" w:rsidP="00F81576">
            <w:pPr>
              <w:pStyle w:val="Standard"/>
              <w:ind w:right="35"/>
              <w:rPr>
                <w:rFonts w:eastAsia="標楷體"/>
                <w:bCs/>
                <w:szCs w:val="28"/>
                <w:lang w:eastAsia="zh-TW"/>
              </w:rPr>
            </w:pP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校外講者</w:t>
            </w:r>
            <w:r w:rsidRPr="00A762A0">
              <w:rPr>
                <w:rFonts w:eastAsia="標楷體"/>
                <w:bCs/>
                <w:color w:val="4472C4"/>
                <w:szCs w:val="28"/>
                <w:lang w:eastAsia="zh-TW"/>
              </w:rPr>
              <w:t>---</w:t>
            </w:r>
            <w:r>
              <w:rPr>
                <w:rFonts w:eastAsia="標楷體" w:hint="eastAsia"/>
                <w:bCs/>
                <w:color w:val="4472C4"/>
                <w:szCs w:val="28"/>
                <w:lang w:eastAsia="zh-TW"/>
              </w:rPr>
              <w:t xml:space="preserve"> </w:t>
            </w:r>
            <w:r w:rsidRPr="000259DD">
              <w:rPr>
                <w:rFonts w:eastAsia="標楷體"/>
                <w:bCs/>
                <w:color w:val="0070C0"/>
                <w:szCs w:val="28"/>
                <w:lang w:eastAsia="zh-TW"/>
              </w:rPr>
              <w:t xml:space="preserve">Prof. Pai-Yen Chen, </w:t>
            </w:r>
            <w:r w:rsidRPr="000259DD">
              <w:rPr>
                <w:rFonts w:ascii="Verdana" w:hAnsi="Verdana"/>
                <w:color w:val="0070C0"/>
                <w:sz w:val="20"/>
                <w:szCs w:val="20"/>
              </w:rPr>
              <w:t>University of Illinois at Chicago</w:t>
            </w:r>
          </w:p>
          <w:p w14:paraId="7B3B47BA" w14:textId="77777777" w:rsidR="00D03FD5" w:rsidRPr="009F0654" w:rsidRDefault="00D03FD5" w:rsidP="00D03FD5">
            <w:pPr>
              <w:pStyle w:val="Standard"/>
              <w:ind w:right="960"/>
              <w:rPr>
                <w:rFonts w:eastAsia="標楷體"/>
                <w:bCs/>
                <w:szCs w:val="28"/>
                <w:lang w:eastAsia="zh-TW"/>
              </w:rPr>
            </w:pPr>
            <w:r w:rsidRPr="009F0654">
              <w:rPr>
                <w:rFonts w:eastAsia="標楷體"/>
                <w:bCs/>
                <w:szCs w:val="28"/>
                <w:lang w:eastAsia="zh-TW"/>
              </w:rPr>
              <w:t>題目</w:t>
            </w:r>
            <w:r w:rsidRPr="009F0654">
              <w:rPr>
                <w:rFonts w:eastAsia="標楷體"/>
                <w:bCs/>
                <w:szCs w:val="28"/>
                <w:lang w:eastAsia="zh-TW"/>
              </w:rPr>
              <w:t xml:space="preserve">: </w:t>
            </w:r>
          </w:p>
          <w:p w14:paraId="494D6CE9" w14:textId="7934BCF2" w:rsidR="00D03FD5" w:rsidRDefault="009A713E" w:rsidP="00D03FD5">
            <w:r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>蔡政翰主任</w:t>
            </w:r>
            <w:r w:rsidR="00915586" w:rsidRPr="00A762A0">
              <w:rPr>
                <w:rFonts w:ascii="Times New Roman" w:eastAsia="標楷體" w:hAnsi="Times New Roman" w:cs="Times New Roman"/>
                <w:b/>
                <w:color w:val="00B050"/>
                <w:lang w:eastAsia="zh-TW"/>
              </w:rPr>
              <w:t>邀請</w:t>
            </w:r>
            <w:r w:rsidR="00915586"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 xml:space="preserve"> </w:t>
            </w:r>
            <w:r w:rsidR="00D03FD5" w:rsidRPr="00A762A0">
              <w:rPr>
                <w:rFonts w:ascii="Times New Roman" w:eastAsia="標楷體" w:hAnsi="Times New Roman" w:cs="Times New Roman"/>
                <w:b/>
                <w:color w:val="00B050"/>
                <w:lang w:eastAsia="zh-TW"/>
              </w:rPr>
              <w:t>(On site)</w:t>
            </w:r>
            <w:r w:rsidR="00712C15">
              <w:rPr>
                <w:rFonts w:ascii="Times New Roman" w:eastAsia="標楷體" w:hAnsi="Times New Roman" w:cs="Times New Roman" w:hint="eastAsia"/>
                <w:b/>
                <w:color w:val="00B050"/>
                <w:lang w:eastAsia="zh-TW"/>
              </w:rPr>
              <w:t xml:space="preserve"> </w:t>
            </w:r>
          </w:p>
        </w:tc>
        <w:tc>
          <w:tcPr>
            <w:tcW w:w="41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3A580521" w14:textId="43D65808" w:rsidR="00D03FD5" w:rsidRDefault="006A1C7F" w:rsidP="00D03FD5">
            <w:pPr>
              <w:pStyle w:val="Standard"/>
              <w:jc w:val="center"/>
            </w:pPr>
            <w:r>
              <w:rPr>
                <w:rFonts w:ascii="標楷體" w:eastAsia="標楷體" w:hAnsi="標楷體" w:cs="標楷體"/>
                <w:b/>
                <w:sz w:val="28"/>
                <w:szCs w:val="28"/>
                <w:shd w:val="clear" w:color="auto" w:fill="729FCF"/>
                <w:lang w:eastAsia="zh-TW"/>
              </w:rPr>
              <w:t>王嘉斌教授</w:t>
            </w:r>
          </w:p>
        </w:tc>
      </w:tr>
      <w:tr w:rsidR="00D03FD5" w14:paraId="3E425DEF" w14:textId="77777777" w:rsidTr="00510DAE">
        <w:trPr>
          <w:trHeight w:val="1112"/>
          <w:jc w:val="center"/>
        </w:trPr>
        <w:tc>
          <w:tcPr>
            <w:tcW w:w="78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1ADA1F75" w14:textId="77777777" w:rsidR="00D03FD5" w:rsidRDefault="00D03FD5" w:rsidP="00D03FD5">
            <w:pPr>
              <w:pStyle w:val="Standard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6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3CF58A98" w14:textId="163C1512" w:rsidR="00D03FD5" w:rsidRDefault="00D03FD5" w:rsidP="00D03FD5">
            <w:pPr>
              <w:pStyle w:val="Standard"/>
              <w:jc w:val="center"/>
            </w:pPr>
            <w:r>
              <w:rPr>
                <w:b/>
                <w:sz w:val="28"/>
                <w:szCs w:val="28"/>
                <w:lang w:eastAsia="zh-TW"/>
              </w:rPr>
              <w:t>12</w:t>
            </w:r>
            <w:r>
              <w:rPr>
                <w:b/>
                <w:sz w:val="28"/>
                <w:szCs w:val="28"/>
              </w:rPr>
              <w:t>/</w:t>
            </w:r>
            <w:r>
              <w:rPr>
                <w:b/>
                <w:sz w:val="28"/>
                <w:szCs w:val="28"/>
                <w:lang w:eastAsia="zh-TW"/>
              </w:rPr>
              <w:t>19</w:t>
            </w:r>
          </w:p>
        </w:tc>
        <w:tc>
          <w:tcPr>
            <w:tcW w:w="6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32D2C0D0" w14:textId="77777777" w:rsidR="00D03FD5" w:rsidRDefault="00D03FD5" w:rsidP="00D03FD5">
            <w:pPr>
              <w:pStyle w:val="Standard"/>
              <w:rPr>
                <w:rFonts w:ascii="標楷體" w:eastAsia="標楷體" w:hAnsi="標楷體" w:cs="標楷體"/>
                <w:b/>
              </w:rPr>
            </w:pPr>
            <w:r>
              <w:rPr>
                <w:rFonts w:ascii="標楷體" w:eastAsia="標楷體" w:hAnsi="標楷體" w:cs="標楷體"/>
                <w:b/>
              </w:rPr>
              <w:t>期末考</w:t>
            </w:r>
          </w:p>
        </w:tc>
        <w:tc>
          <w:tcPr>
            <w:tcW w:w="41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FFFFFF"/>
            <w:tcMar>
              <w:top w:w="0" w:type="dxa"/>
              <w:left w:w="122" w:type="dxa"/>
              <w:bottom w:w="0" w:type="dxa"/>
              <w:right w:w="108" w:type="dxa"/>
            </w:tcMar>
            <w:vAlign w:val="center"/>
          </w:tcPr>
          <w:p w14:paraId="5A3BAC00" w14:textId="77777777" w:rsidR="00D03FD5" w:rsidRDefault="00D03FD5" w:rsidP="00D03FD5">
            <w:pPr>
              <w:pStyle w:val="Standard"/>
              <w:jc w:val="center"/>
              <w:rPr>
                <w:lang w:eastAsia="zh-TW"/>
              </w:rPr>
            </w:pPr>
            <w:r>
              <w:rPr>
                <w:rFonts w:ascii="標楷體" w:eastAsia="標楷體" w:hAnsi="標楷體" w:cs="標楷體"/>
                <w:b/>
                <w:sz w:val="28"/>
                <w:szCs w:val="28"/>
                <w:lang w:eastAsia="zh-TW"/>
              </w:rPr>
              <w:t>王嘉斌教授/許陳鑑教授</w:t>
            </w:r>
          </w:p>
        </w:tc>
      </w:tr>
    </w:tbl>
    <w:p w14:paraId="59076B1B" w14:textId="77777777" w:rsidR="00394F22" w:rsidRPr="00635739" w:rsidRDefault="00394F22">
      <w:pPr>
        <w:pStyle w:val="Standard"/>
        <w:ind w:left="360" w:right="960"/>
        <w:rPr>
          <w:rFonts w:ascii="新細明體" w:hAnsi="新細明體" w:cs="新細明體"/>
          <w:lang w:eastAsia="zh-TW"/>
        </w:rPr>
      </w:pPr>
    </w:p>
    <w:sectPr w:rsidR="00394F22" w:rsidRPr="00635739">
      <w:pgSz w:w="16838" w:h="11906" w:orient="landscape"/>
      <w:pgMar w:top="851" w:right="1440" w:bottom="1134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508AE3" w14:textId="77777777" w:rsidR="00546C0F" w:rsidRDefault="00546C0F">
      <w:r>
        <w:separator/>
      </w:r>
    </w:p>
  </w:endnote>
  <w:endnote w:type="continuationSeparator" w:id="0">
    <w:p w14:paraId="478E2BE9" w14:textId="77777777" w:rsidR="00546C0F" w:rsidRDefault="00546C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inux Libertine G">
    <w:altName w:val="Times New Roman"/>
    <w:charset w:val="00"/>
    <w:family w:val="auto"/>
    <w:pitch w:val="variable"/>
  </w:font>
  <w:font w:name="Liberation Sans">
    <w:charset w:val="00"/>
    <w:family w:val="swiss"/>
    <w:pitch w:val="variable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1C4EA5" w14:textId="77777777" w:rsidR="00546C0F" w:rsidRDefault="00546C0F">
      <w:r>
        <w:rPr>
          <w:color w:val="000000"/>
        </w:rPr>
        <w:separator/>
      </w:r>
    </w:p>
  </w:footnote>
  <w:footnote w:type="continuationSeparator" w:id="0">
    <w:p w14:paraId="1A5B705E" w14:textId="77777777" w:rsidR="00546C0F" w:rsidRDefault="00546C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63774"/>
    <w:multiLevelType w:val="hybridMultilevel"/>
    <w:tmpl w:val="DAF2F510"/>
    <w:lvl w:ilvl="0" w:tplc="72E2D1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6F7F2864"/>
    <w:multiLevelType w:val="multilevel"/>
    <w:tmpl w:val="9702983C"/>
    <w:lvl w:ilvl="0">
      <w:numFmt w:val="bullet"/>
      <w:lvlText w:val=""/>
      <w:lvlJc w:val="left"/>
      <w:pPr>
        <w:ind w:left="1452" w:hanging="480"/>
      </w:pPr>
      <w:rPr>
        <w:rFonts w:ascii="Wingdings" w:hAnsi="Wingdings"/>
      </w:rPr>
    </w:lvl>
    <w:lvl w:ilvl="1">
      <w:numFmt w:val="bullet"/>
      <w:lvlText w:val=""/>
      <w:lvlJc w:val="left"/>
      <w:pPr>
        <w:ind w:left="1932" w:hanging="480"/>
      </w:pPr>
      <w:rPr>
        <w:rFonts w:ascii="Wingdings" w:hAnsi="Wingdings"/>
      </w:rPr>
    </w:lvl>
    <w:lvl w:ilvl="2">
      <w:numFmt w:val="bullet"/>
      <w:lvlText w:val=""/>
      <w:lvlJc w:val="left"/>
      <w:pPr>
        <w:ind w:left="2412" w:hanging="480"/>
      </w:pPr>
      <w:rPr>
        <w:rFonts w:ascii="Wingdings" w:hAnsi="Wingdings"/>
      </w:rPr>
    </w:lvl>
    <w:lvl w:ilvl="3">
      <w:numFmt w:val="bullet"/>
      <w:lvlText w:val=""/>
      <w:lvlJc w:val="left"/>
      <w:pPr>
        <w:ind w:left="2892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3372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3852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4332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4812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5292" w:hanging="480"/>
      </w:pPr>
      <w:rPr>
        <w:rFonts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autoHyphenation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0MzU0sDQ3M7AwNjRR0lEKTi0uzszPAykwtKwFAPXh2wgtAAAA"/>
  </w:docVars>
  <w:rsids>
    <w:rsidRoot w:val="009E27E9"/>
    <w:rsid w:val="0002110E"/>
    <w:rsid w:val="000259DD"/>
    <w:rsid w:val="00050109"/>
    <w:rsid w:val="00052330"/>
    <w:rsid w:val="00057270"/>
    <w:rsid w:val="00092DD9"/>
    <w:rsid w:val="000933F6"/>
    <w:rsid w:val="00097A7F"/>
    <w:rsid w:val="000A27A9"/>
    <w:rsid w:val="000D1DA9"/>
    <w:rsid w:val="000E3272"/>
    <w:rsid w:val="000F65D9"/>
    <w:rsid w:val="000F7BEF"/>
    <w:rsid w:val="00144FBB"/>
    <w:rsid w:val="0017738D"/>
    <w:rsid w:val="00193A09"/>
    <w:rsid w:val="0019489C"/>
    <w:rsid w:val="001956AB"/>
    <w:rsid w:val="001D7769"/>
    <w:rsid w:val="001E0C50"/>
    <w:rsid w:val="001E5C06"/>
    <w:rsid w:val="001F7FA6"/>
    <w:rsid w:val="0020532F"/>
    <w:rsid w:val="002235FB"/>
    <w:rsid w:val="0023425C"/>
    <w:rsid w:val="00263D58"/>
    <w:rsid w:val="0026644C"/>
    <w:rsid w:val="00283CC4"/>
    <w:rsid w:val="00285499"/>
    <w:rsid w:val="002D115F"/>
    <w:rsid w:val="002D12B4"/>
    <w:rsid w:val="002F66AA"/>
    <w:rsid w:val="003210A2"/>
    <w:rsid w:val="00322C77"/>
    <w:rsid w:val="00333197"/>
    <w:rsid w:val="0035372A"/>
    <w:rsid w:val="003551C3"/>
    <w:rsid w:val="00366B9F"/>
    <w:rsid w:val="00374A78"/>
    <w:rsid w:val="00394F22"/>
    <w:rsid w:val="00395CBB"/>
    <w:rsid w:val="003B6B1B"/>
    <w:rsid w:val="003D4970"/>
    <w:rsid w:val="00432638"/>
    <w:rsid w:val="00460538"/>
    <w:rsid w:val="0046510B"/>
    <w:rsid w:val="00467AA6"/>
    <w:rsid w:val="00470D68"/>
    <w:rsid w:val="00480317"/>
    <w:rsid w:val="00490715"/>
    <w:rsid w:val="00492F8A"/>
    <w:rsid w:val="004A2765"/>
    <w:rsid w:val="004C2267"/>
    <w:rsid w:val="004C47BD"/>
    <w:rsid w:val="004C49D7"/>
    <w:rsid w:val="005028C9"/>
    <w:rsid w:val="00510DAE"/>
    <w:rsid w:val="00531695"/>
    <w:rsid w:val="0054513D"/>
    <w:rsid w:val="00546C0F"/>
    <w:rsid w:val="005528ED"/>
    <w:rsid w:val="0055367C"/>
    <w:rsid w:val="00557121"/>
    <w:rsid w:val="00560168"/>
    <w:rsid w:val="005813BC"/>
    <w:rsid w:val="00586414"/>
    <w:rsid w:val="00594B53"/>
    <w:rsid w:val="00595849"/>
    <w:rsid w:val="005B5E8F"/>
    <w:rsid w:val="00601486"/>
    <w:rsid w:val="0060197B"/>
    <w:rsid w:val="00627DA5"/>
    <w:rsid w:val="00635739"/>
    <w:rsid w:val="00643817"/>
    <w:rsid w:val="00651A87"/>
    <w:rsid w:val="006547A7"/>
    <w:rsid w:val="00654DC3"/>
    <w:rsid w:val="0069244A"/>
    <w:rsid w:val="006A1C7F"/>
    <w:rsid w:val="006B0C7E"/>
    <w:rsid w:val="006B4008"/>
    <w:rsid w:val="006B6BF6"/>
    <w:rsid w:val="006C1724"/>
    <w:rsid w:val="006C61A2"/>
    <w:rsid w:val="00712C15"/>
    <w:rsid w:val="00747F91"/>
    <w:rsid w:val="007747C3"/>
    <w:rsid w:val="007932C1"/>
    <w:rsid w:val="007B2D72"/>
    <w:rsid w:val="008150C1"/>
    <w:rsid w:val="0083337F"/>
    <w:rsid w:val="0084464E"/>
    <w:rsid w:val="00873C3F"/>
    <w:rsid w:val="008B3BB3"/>
    <w:rsid w:val="008E403A"/>
    <w:rsid w:val="009037AF"/>
    <w:rsid w:val="00915586"/>
    <w:rsid w:val="0092312E"/>
    <w:rsid w:val="0093110A"/>
    <w:rsid w:val="00955C7E"/>
    <w:rsid w:val="00974563"/>
    <w:rsid w:val="0098228A"/>
    <w:rsid w:val="00983889"/>
    <w:rsid w:val="00993070"/>
    <w:rsid w:val="0099411D"/>
    <w:rsid w:val="009A4E59"/>
    <w:rsid w:val="009A713E"/>
    <w:rsid w:val="009E27E9"/>
    <w:rsid w:val="009F0654"/>
    <w:rsid w:val="009F0B13"/>
    <w:rsid w:val="00A33163"/>
    <w:rsid w:val="00A37381"/>
    <w:rsid w:val="00A63F9E"/>
    <w:rsid w:val="00A762A0"/>
    <w:rsid w:val="00A77608"/>
    <w:rsid w:val="00AA08F2"/>
    <w:rsid w:val="00AA752E"/>
    <w:rsid w:val="00AF1677"/>
    <w:rsid w:val="00B06145"/>
    <w:rsid w:val="00B6270A"/>
    <w:rsid w:val="00B62A38"/>
    <w:rsid w:val="00B71CC0"/>
    <w:rsid w:val="00B76976"/>
    <w:rsid w:val="00B82840"/>
    <w:rsid w:val="00B857D7"/>
    <w:rsid w:val="00BA164D"/>
    <w:rsid w:val="00BA4C89"/>
    <w:rsid w:val="00BB31AB"/>
    <w:rsid w:val="00BB4947"/>
    <w:rsid w:val="00BD0599"/>
    <w:rsid w:val="00BD5AB2"/>
    <w:rsid w:val="00BE5446"/>
    <w:rsid w:val="00BF4DDE"/>
    <w:rsid w:val="00BF7FB1"/>
    <w:rsid w:val="00C2508F"/>
    <w:rsid w:val="00C410A1"/>
    <w:rsid w:val="00C46964"/>
    <w:rsid w:val="00C81CC1"/>
    <w:rsid w:val="00C847CD"/>
    <w:rsid w:val="00C868AC"/>
    <w:rsid w:val="00CB38C3"/>
    <w:rsid w:val="00CD4CE8"/>
    <w:rsid w:val="00CE5B53"/>
    <w:rsid w:val="00D014E4"/>
    <w:rsid w:val="00D03FD5"/>
    <w:rsid w:val="00D47AEB"/>
    <w:rsid w:val="00D62D7C"/>
    <w:rsid w:val="00D83013"/>
    <w:rsid w:val="00D90B7B"/>
    <w:rsid w:val="00DB1D32"/>
    <w:rsid w:val="00DC3A6A"/>
    <w:rsid w:val="00DE53A4"/>
    <w:rsid w:val="00E05332"/>
    <w:rsid w:val="00E05460"/>
    <w:rsid w:val="00E12E5D"/>
    <w:rsid w:val="00E157FC"/>
    <w:rsid w:val="00E23503"/>
    <w:rsid w:val="00E24997"/>
    <w:rsid w:val="00E33252"/>
    <w:rsid w:val="00E418C9"/>
    <w:rsid w:val="00E479FC"/>
    <w:rsid w:val="00E54319"/>
    <w:rsid w:val="00E825B0"/>
    <w:rsid w:val="00EB05B9"/>
    <w:rsid w:val="00EB0FCC"/>
    <w:rsid w:val="00EE39FB"/>
    <w:rsid w:val="00F27025"/>
    <w:rsid w:val="00F37A3F"/>
    <w:rsid w:val="00F45289"/>
    <w:rsid w:val="00F52B2F"/>
    <w:rsid w:val="00F81576"/>
    <w:rsid w:val="00FC0D77"/>
    <w:rsid w:val="00FC684D"/>
    <w:rsid w:val="00FE7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CE7AED"/>
  <w15:docId w15:val="{8883B16A-88B4-4040-BB39-C33322EDC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Linux Libertine G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widowControl/>
      <w:suppressAutoHyphens/>
    </w:pPr>
  </w:style>
  <w:style w:type="paragraph" w:styleId="1">
    <w:name w:val="heading 1"/>
    <w:basedOn w:val="a"/>
    <w:next w:val="Standard"/>
    <w:pPr>
      <w:spacing w:before="480"/>
      <w:outlineLvl w:val="0"/>
    </w:pPr>
    <w:rPr>
      <w:rFonts w:ascii="Times New Roman" w:eastAsia="Times New Roman" w:hAnsi="Times New Roman" w:cs="Times New Roman"/>
      <w:b/>
      <w:color w:val="345A8A"/>
      <w:sz w:val="32"/>
      <w:szCs w:val="32"/>
    </w:rPr>
  </w:style>
  <w:style w:type="paragraph" w:styleId="2">
    <w:name w:val="heading 2"/>
    <w:basedOn w:val="a"/>
    <w:next w:val="Standard"/>
    <w:pPr>
      <w:spacing w:before="200"/>
      <w:outlineLvl w:val="1"/>
    </w:pPr>
    <w:rPr>
      <w:rFonts w:ascii="Times New Roman" w:eastAsia="Times New Roman" w:hAnsi="Times New Roman" w:cs="Times New Roman"/>
      <w:b/>
      <w:color w:val="4F81BD"/>
      <w:sz w:val="26"/>
      <w:szCs w:val="26"/>
    </w:rPr>
  </w:style>
  <w:style w:type="paragraph" w:styleId="3">
    <w:name w:val="heading 3"/>
    <w:basedOn w:val="a"/>
    <w:next w:val="Standard"/>
    <w:pPr>
      <w:spacing w:before="200"/>
      <w:outlineLvl w:val="2"/>
    </w:pPr>
    <w:rPr>
      <w:rFonts w:ascii="Times New Roman" w:eastAsia="Times New Roman" w:hAnsi="Times New Roman" w:cs="Times New Roman"/>
      <w:b/>
      <w:color w:val="4F81BD"/>
    </w:rPr>
  </w:style>
  <w:style w:type="paragraph" w:styleId="4">
    <w:name w:val="heading 4"/>
    <w:basedOn w:val="a"/>
    <w:next w:val="Standard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Standard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Standar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Linux Libertine G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a3">
    <w:name w:val="List"/>
    <w:basedOn w:val="Textbody"/>
  </w:style>
  <w:style w:type="paragraph" w:styleId="a4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a5">
    <w:name w:val="Title"/>
    <w:basedOn w:val="a"/>
    <w:next w:val="Standard"/>
    <w:pPr>
      <w:spacing w:after="300"/>
    </w:pPr>
    <w:rPr>
      <w:rFonts w:ascii="Times New Roman" w:eastAsia="Times New Roman" w:hAnsi="Times New Roman" w:cs="Times New Roman"/>
      <w:color w:val="17365D"/>
      <w:sz w:val="52"/>
      <w:szCs w:val="52"/>
    </w:rPr>
  </w:style>
  <w:style w:type="paragraph" w:styleId="a6">
    <w:name w:val="Subtitle"/>
    <w:basedOn w:val="a"/>
    <w:next w:val="Standard"/>
    <w:rPr>
      <w:rFonts w:ascii="Times New Roman" w:eastAsia="Times New Roman" w:hAnsi="Times New Roman" w:cs="Times New Roman"/>
      <w:i/>
      <w:color w:val="4F81BD"/>
    </w:rPr>
  </w:style>
  <w:style w:type="paragraph" w:customStyle="1" w:styleId="TableContents">
    <w:name w:val="Table Contents"/>
    <w:basedOn w:val="Standard"/>
    <w:pPr>
      <w:suppressLineNumbers/>
    </w:pPr>
  </w:style>
  <w:style w:type="paragraph" w:styleId="a7">
    <w:name w:val="header"/>
    <w:basedOn w:val="a"/>
    <w:pPr>
      <w:tabs>
        <w:tab w:val="center" w:pos="4153"/>
        <w:tab w:val="right" w:pos="8306"/>
      </w:tabs>
      <w:snapToGrid w:val="0"/>
    </w:pPr>
    <w:rPr>
      <w:rFonts w:cs="Mangal"/>
      <w:sz w:val="20"/>
      <w:szCs w:val="18"/>
    </w:rPr>
  </w:style>
  <w:style w:type="character" w:customStyle="1" w:styleId="a8">
    <w:name w:val="頁首 字元"/>
    <w:basedOn w:val="a0"/>
    <w:rPr>
      <w:rFonts w:cs="Mangal"/>
      <w:sz w:val="20"/>
      <w:szCs w:val="18"/>
    </w:rPr>
  </w:style>
  <w:style w:type="paragraph" w:styleId="a9">
    <w:name w:val="footer"/>
    <w:basedOn w:val="a"/>
    <w:pPr>
      <w:tabs>
        <w:tab w:val="center" w:pos="4153"/>
        <w:tab w:val="right" w:pos="8306"/>
      </w:tabs>
      <w:snapToGrid w:val="0"/>
    </w:pPr>
    <w:rPr>
      <w:rFonts w:cs="Mangal"/>
      <w:sz w:val="20"/>
      <w:szCs w:val="18"/>
    </w:rPr>
  </w:style>
  <w:style w:type="character" w:customStyle="1" w:styleId="aa">
    <w:name w:val="頁尾 字元"/>
    <w:basedOn w:val="a0"/>
    <w:rPr>
      <w:rFonts w:cs="Mangal"/>
      <w:sz w:val="20"/>
      <w:szCs w:val="18"/>
    </w:rPr>
  </w:style>
  <w:style w:type="character" w:styleId="ab">
    <w:name w:val="Hyperlink"/>
    <w:basedOn w:val="a0"/>
    <w:rPr>
      <w:color w:val="0563C1"/>
      <w:u w:val="single"/>
    </w:rPr>
  </w:style>
  <w:style w:type="paragraph" w:styleId="Web">
    <w:name w:val="Normal (Web)"/>
    <w:basedOn w:val="a"/>
    <w:pPr>
      <w:suppressAutoHyphens w:val="0"/>
      <w:spacing w:before="100" w:after="100"/>
      <w:textAlignment w:val="auto"/>
    </w:pPr>
    <w:rPr>
      <w:rFonts w:ascii="新細明體" w:hAnsi="新細明體" w:cs="新細明體"/>
      <w:lang w:eastAsia="zh-TW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911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Windows 使用者</cp:lastModifiedBy>
  <cp:revision>2</cp:revision>
  <dcterms:created xsi:type="dcterms:W3CDTF">2024-09-09T22:26:00Z</dcterms:created>
  <dcterms:modified xsi:type="dcterms:W3CDTF">2024-09-09T22:26:00Z</dcterms:modified>
</cp:coreProperties>
</file>